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6D5D346B"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w:t>
      </w:r>
      <w:r w:rsidR="00FA694C">
        <w:rPr>
          <w:rFonts w:ascii="Times New Roman" w:hAnsi="Times New Roman" w:cs="Times New Roman"/>
          <w:b/>
          <w:sz w:val="40"/>
          <w:szCs w:val="24"/>
        </w:rPr>
        <w:t>raca projektowa p</w:t>
      </w:r>
      <w:r>
        <w:rPr>
          <w:rFonts w:ascii="Times New Roman" w:hAnsi="Times New Roman" w:cs="Times New Roman"/>
          <w:b/>
          <w:sz w:val="40"/>
          <w:szCs w:val="24"/>
        </w:rPr>
        <w:t>rogramowanie obiektowe</w:t>
      </w:r>
    </w:p>
    <w:p w14:paraId="7F40B8C9" w14:textId="2FDB0EEA" w:rsidR="00A11166" w:rsidRPr="00C67B79" w:rsidRDefault="00A11166" w:rsidP="00A11166">
      <w:pPr>
        <w:spacing w:after="0" w:line="360" w:lineRule="auto"/>
        <w:jc w:val="center"/>
        <w:rPr>
          <w:rFonts w:ascii="Times New Roman" w:hAnsi="Times New Roman" w:cs="Times New Roman"/>
          <w:i/>
          <w:iCs/>
          <w:color w:val="000000" w:themeColor="text1"/>
          <w:sz w:val="32"/>
          <w:szCs w:val="28"/>
        </w:rPr>
      </w:pPr>
      <w:r w:rsidRPr="00C67B79">
        <w:rPr>
          <w:rFonts w:ascii="Times New Roman" w:hAnsi="Times New Roman" w:cs="Times New Roman"/>
          <w:i/>
          <w:iCs/>
          <w:color w:val="000000" w:themeColor="text1"/>
          <w:sz w:val="32"/>
          <w:szCs w:val="28"/>
        </w:rPr>
        <w:t>Tytuł projektu</w:t>
      </w:r>
      <w:r w:rsidR="00E430C4">
        <w:rPr>
          <w:rStyle w:val="Odwoanieprzypisudolnego"/>
          <w:rFonts w:ascii="Times New Roman" w:hAnsi="Times New Roman" w:cs="Times New Roman"/>
          <w:i/>
          <w:iCs/>
          <w:color w:val="000000" w:themeColor="text1"/>
          <w:sz w:val="32"/>
          <w:szCs w:val="28"/>
        </w:rPr>
        <w:footnoteReference w:id="1"/>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25025BDD" w:rsidR="00A11166" w:rsidRPr="00443BC1" w:rsidRDefault="00255CC7" w:rsidP="00A11166">
      <w:pPr>
        <w:tabs>
          <w:tab w:val="right" w:pos="9072"/>
        </w:tabs>
        <w:spacing w:after="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pracownik UR</w:t>
      </w:r>
      <w:r w:rsidR="00A11166" w:rsidRPr="00203EDC">
        <w:rPr>
          <w:rFonts w:ascii="Times New Roman" w:hAnsi="Times New Roman" w:cs="Times New Roman"/>
          <w:sz w:val="24"/>
          <w:szCs w:val="24"/>
        </w:rPr>
        <w:tab/>
      </w:r>
      <w:r w:rsidR="00A11166" w:rsidRPr="00C67B79">
        <w:rPr>
          <w:rFonts w:ascii="Times New Roman" w:hAnsi="Times New Roman" w:cs="Times New Roman"/>
          <w:i/>
          <w:iCs/>
          <w:color w:val="000000" w:themeColor="text1"/>
          <w:sz w:val="24"/>
          <w:szCs w:val="24"/>
        </w:rPr>
        <w:t>Imię Nazwisko</w:t>
      </w:r>
    </w:p>
    <w:p w14:paraId="53C759D6" w14:textId="19BA01DF"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p>
    <w:p w14:paraId="21CE3917" w14:textId="765963A5"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showingPlcHdr/>
          <w15:color w:val="000000"/>
          <w:dropDownList>
            <w:listItem w:value="Wybierz element."/>
            <w:listItem w:displayText="Informatyka i Ekonometria" w:value="Informatyka i Ekonometria"/>
            <w:listItem w:displayText="Informatyka" w:value="Informatyka"/>
          </w:dropDownList>
        </w:sdtPr>
        <w:sdtContent>
          <w:r w:rsidRPr="00443BC1">
            <w:rPr>
              <w:rStyle w:val="Tekstzastpczy"/>
              <w:color w:val="000000" w:themeColor="text1"/>
            </w:rPr>
            <w:t>Wybierz element.</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showingPlcHd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77486A" w:rsidRPr="00443BC1">
            <w:rPr>
              <w:rStyle w:val="Tekstzastpczy"/>
              <w:color w:val="000000" w:themeColor="text1"/>
            </w:rPr>
            <w:t>Wybierz element.</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395073DC"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77486A">
        <w:rPr>
          <w:rFonts w:ascii="Times New Roman" w:hAnsi="Times New Roman" w:cs="Times New Roman"/>
          <w:sz w:val="24"/>
          <w:szCs w:val="24"/>
        </w:rPr>
        <w:t>XX</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06432396" w14:textId="4BB7651B" w:rsidR="00011649"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55609263" w:history="1">
            <w:r w:rsidR="00011649" w:rsidRPr="00F91D7C">
              <w:rPr>
                <w:rStyle w:val="Hipercze"/>
                <w:rFonts w:ascii="Times New Roman" w:hAnsi="Times New Roman" w:cs="Times New Roman"/>
                <w:b/>
                <w:noProof/>
              </w:rPr>
              <w:t>1.</w:t>
            </w:r>
            <w:r w:rsidR="00011649">
              <w:rPr>
                <w:rFonts w:eastAsiaTheme="minorEastAsia"/>
                <w:noProof/>
                <w:kern w:val="2"/>
                <w:lang w:eastAsia="pl-PL"/>
                <w14:ligatures w14:val="standardContextual"/>
              </w:rPr>
              <w:tab/>
            </w:r>
            <w:r w:rsidR="00011649" w:rsidRPr="00F91D7C">
              <w:rPr>
                <w:rStyle w:val="Hipercze"/>
                <w:rFonts w:ascii="Times New Roman" w:hAnsi="Times New Roman" w:cs="Times New Roman"/>
                <w:b/>
                <w:noProof/>
              </w:rPr>
              <w:t>Opis założeń projektu</w:t>
            </w:r>
            <w:r w:rsidR="00011649">
              <w:rPr>
                <w:noProof/>
                <w:webHidden/>
              </w:rPr>
              <w:tab/>
            </w:r>
            <w:r w:rsidR="00011649">
              <w:rPr>
                <w:noProof/>
                <w:webHidden/>
              </w:rPr>
              <w:fldChar w:fldCharType="begin"/>
            </w:r>
            <w:r w:rsidR="00011649">
              <w:rPr>
                <w:noProof/>
                <w:webHidden/>
              </w:rPr>
              <w:instrText xml:space="preserve"> PAGEREF _Toc155609263 \h </w:instrText>
            </w:r>
            <w:r w:rsidR="00011649">
              <w:rPr>
                <w:noProof/>
                <w:webHidden/>
              </w:rPr>
            </w:r>
            <w:r w:rsidR="00011649">
              <w:rPr>
                <w:noProof/>
                <w:webHidden/>
              </w:rPr>
              <w:fldChar w:fldCharType="separate"/>
            </w:r>
            <w:r w:rsidR="00011649">
              <w:rPr>
                <w:noProof/>
                <w:webHidden/>
              </w:rPr>
              <w:t>3</w:t>
            </w:r>
            <w:r w:rsidR="00011649">
              <w:rPr>
                <w:noProof/>
                <w:webHidden/>
              </w:rPr>
              <w:fldChar w:fldCharType="end"/>
            </w:r>
          </w:hyperlink>
        </w:p>
        <w:p w14:paraId="58B8DA2D" w14:textId="2D328500"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4" w:history="1">
            <w:r w:rsidRPr="00F91D7C">
              <w:rPr>
                <w:rStyle w:val="Hipercze"/>
                <w:rFonts w:ascii="Times New Roman" w:hAnsi="Times New Roman" w:cs="Times New Roman"/>
                <w:b/>
                <w:noProof/>
              </w:rPr>
              <w:t>2.</w:t>
            </w:r>
            <w:r>
              <w:rPr>
                <w:rFonts w:eastAsiaTheme="minorEastAsia"/>
                <w:noProof/>
                <w:kern w:val="2"/>
                <w:lang w:eastAsia="pl-PL"/>
                <w14:ligatures w14:val="standardContextual"/>
              </w:rPr>
              <w:tab/>
            </w:r>
            <w:r w:rsidRPr="00F91D7C">
              <w:rPr>
                <w:rStyle w:val="Hipercze"/>
                <w:rFonts w:ascii="Times New Roman" w:hAnsi="Times New Roman" w:cs="Times New Roman"/>
                <w:b/>
                <w:noProof/>
              </w:rPr>
              <w:t>Specyfikacja wymagań</w:t>
            </w:r>
            <w:r>
              <w:rPr>
                <w:noProof/>
                <w:webHidden/>
              </w:rPr>
              <w:tab/>
            </w:r>
            <w:r>
              <w:rPr>
                <w:noProof/>
                <w:webHidden/>
              </w:rPr>
              <w:fldChar w:fldCharType="begin"/>
            </w:r>
            <w:r>
              <w:rPr>
                <w:noProof/>
                <w:webHidden/>
              </w:rPr>
              <w:instrText xml:space="preserve"> PAGEREF _Toc155609264 \h </w:instrText>
            </w:r>
            <w:r>
              <w:rPr>
                <w:noProof/>
                <w:webHidden/>
              </w:rPr>
            </w:r>
            <w:r>
              <w:rPr>
                <w:noProof/>
                <w:webHidden/>
              </w:rPr>
              <w:fldChar w:fldCharType="separate"/>
            </w:r>
            <w:r>
              <w:rPr>
                <w:noProof/>
                <w:webHidden/>
              </w:rPr>
              <w:t>5</w:t>
            </w:r>
            <w:r>
              <w:rPr>
                <w:noProof/>
                <w:webHidden/>
              </w:rPr>
              <w:fldChar w:fldCharType="end"/>
            </w:r>
          </w:hyperlink>
        </w:p>
        <w:p w14:paraId="4696E263" w14:textId="4126069E"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5" w:history="1">
            <w:r w:rsidRPr="00F91D7C">
              <w:rPr>
                <w:rStyle w:val="Hipercze"/>
                <w:rFonts w:ascii="Times New Roman" w:hAnsi="Times New Roman" w:cs="Times New Roman"/>
                <w:b/>
                <w:noProof/>
              </w:rPr>
              <w:t>3.</w:t>
            </w:r>
            <w:r>
              <w:rPr>
                <w:rFonts w:eastAsiaTheme="minorEastAsia"/>
                <w:noProof/>
                <w:kern w:val="2"/>
                <w:lang w:eastAsia="pl-PL"/>
                <w14:ligatures w14:val="standardContextual"/>
              </w:rPr>
              <w:tab/>
            </w:r>
            <w:r w:rsidRPr="00F91D7C">
              <w:rPr>
                <w:rStyle w:val="Hipercze"/>
                <w:rFonts w:ascii="Times New Roman" w:hAnsi="Times New Roman" w:cs="Times New Roman"/>
                <w:b/>
                <w:noProof/>
              </w:rPr>
              <w:t>Opis struktury projektu</w:t>
            </w:r>
            <w:r>
              <w:rPr>
                <w:noProof/>
                <w:webHidden/>
              </w:rPr>
              <w:tab/>
            </w:r>
            <w:r>
              <w:rPr>
                <w:noProof/>
                <w:webHidden/>
              </w:rPr>
              <w:fldChar w:fldCharType="begin"/>
            </w:r>
            <w:r>
              <w:rPr>
                <w:noProof/>
                <w:webHidden/>
              </w:rPr>
              <w:instrText xml:space="preserve"> PAGEREF _Toc155609265 \h </w:instrText>
            </w:r>
            <w:r>
              <w:rPr>
                <w:noProof/>
                <w:webHidden/>
              </w:rPr>
            </w:r>
            <w:r>
              <w:rPr>
                <w:noProof/>
                <w:webHidden/>
              </w:rPr>
              <w:fldChar w:fldCharType="separate"/>
            </w:r>
            <w:r>
              <w:rPr>
                <w:noProof/>
                <w:webHidden/>
              </w:rPr>
              <w:t>10</w:t>
            </w:r>
            <w:r>
              <w:rPr>
                <w:noProof/>
                <w:webHidden/>
              </w:rPr>
              <w:fldChar w:fldCharType="end"/>
            </w:r>
          </w:hyperlink>
        </w:p>
        <w:p w14:paraId="2577DB57" w14:textId="5FFB197D"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6" w:history="1">
            <w:r w:rsidRPr="00F91D7C">
              <w:rPr>
                <w:rStyle w:val="Hipercze"/>
                <w:rFonts w:ascii="Times New Roman" w:hAnsi="Times New Roman" w:cs="Times New Roman"/>
                <w:b/>
                <w:noProof/>
              </w:rPr>
              <w:t>4.</w:t>
            </w:r>
            <w:r>
              <w:rPr>
                <w:rFonts w:eastAsiaTheme="minorEastAsia"/>
                <w:noProof/>
                <w:kern w:val="2"/>
                <w:lang w:eastAsia="pl-PL"/>
                <w14:ligatures w14:val="standardContextual"/>
              </w:rPr>
              <w:tab/>
            </w:r>
            <w:r w:rsidRPr="00F91D7C">
              <w:rPr>
                <w:rStyle w:val="Hipercze"/>
                <w:rFonts w:ascii="Times New Roman" w:hAnsi="Times New Roman" w:cs="Times New Roman"/>
                <w:b/>
                <w:noProof/>
              </w:rPr>
              <w:t>Harmonogram realizacji projektu</w:t>
            </w:r>
            <w:r>
              <w:rPr>
                <w:noProof/>
                <w:webHidden/>
              </w:rPr>
              <w:tab/>
            </w:r>
            <w:r>
              <w:rPr>
                <w:noProof/>
                <w:webHidden/>
              </w:rPr>
              <w:fldChar w:fldCharType="begin"/>
            </w:r>
            <w:r>
              <w:rPr>
                <w:noProof/>
                <w:webHidden/>
              </w:rPr>
              <w:instrText xml:space="preserve"> PAGEREF _Toc155609266 \h </w:instrText>
            </w:r>
            <w:r>
              <w:rPr>
                <w:noProof/>
                <w:webHidden/>
              </w:rPr>
            </w:r>
            <w:r>
              <w:rPr>
                <w:noProof/>
                <w:webHidden/>
              </w:rPr>
              <w:fldChar w:fldCharType="separate"/>
            </w:r>
            <w:r>
              <w:rPr>
                <w:noProof/>
                <w:webHidden/>
              </w:rPr>
              <w:t>11</w:t>
            </w:r>
            <w:r>
              <w:rPr>
                <w:noProof/>
                <w:webHidden/>
              </w:rPr>
              <w:fldChar w:fldCharType="end"/>
            </w:r>
          </w:hyperlink>
        </w:p>
        <w:p w14:paraId="02265740" w14:textId="2B8B1D1F"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7" w:history="1">
            <w:r w:rsidRPr="00F91D7C">
              <w:rPr>
                <w:rStyle w:val="Hipercze"/>
                <w:rFonts w:ascii="Times New Roman" w:hAnsi="Times New Roman" w:cs="Times New Roman"/>
                <w:b/>
                <w:noProof/>
              </w:rPr>
              <w:t>5.</w:t>
            </w:r>
            <w:r>
              <w:rPr>
                <w:rFonts w:eastAsiaTheme="minorEastAsia"/>
                <w:noProof/>
                <w:kern w:val="2"/>
                <w:lang w:eastAsia="pl-PL"/>
                <w14:ligatures w14:val="standardContextual"/>
              </w:rPr>
              <w:tab/>
            </w:r>
            <w:r w:rsidRPr="00F91D7C">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55609267 \h </w:instrText>
            </w:r>
            <w:r>
              <w:rPr>
                <w:noProof/>
                <w:webHidden/>
              </w:rPr>
            </w:r>
            <w:r>
              <w:rPr>
                <w:noProof/>
                <w:webHidden/>
              </w:rPr>
              <w:fldChar w:fldCharType="separate"/>
            </w:r>
            <w:r>
              <w:rPr>
                <w:noProof/>
                <w:webHidden/>
              </w:rPr>
              <w:t>12</w:t>
            </w:r>
            <w:r>
              <w:rPr>
                <w:noProof/>
                <w:webHidden/>
              </w:rPr>
              <w:fldChar w:fldCharType="end"/>
            </w:r>
          </w:hyperlink>
        </w:p>
        <w:p w14:paraId="13EDE009" w14:textId="31C4DA29"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8" w:history="1">
            <w:r w:rsidRPr="00F91D7C">
              <w:rPr>
                <w:rStyle w:val="Hipercze"/>
                <w:rFonts w:ascii="Times New Roman" w:hAnsi="Times New Roman" w:cs="Times New Roman"/>
                <w:b/>
                <w:noProof/>
              </w:rPr>
              <w:t>6.</w:t>
            </w:r>
            <w:r>
              <w:rPr>
                <w:rFonts w:eastAsiaTheme="minorEastAsia"/>
                <w:noProof/>
                <w:kern w:val="2"/>
                <w:lang w:eastAsia="pl-PL"/>
                <w14:ligatures w14:val="standardContextual"/>
              </w:rPr>
              <w:tab/>
            </w:r>
            <w:r w:rsidRPr="00F91D7C">
              <w:rPr>
                <w:rStyle w:val="Hipercze"/>
                <w:rFonts w:ascii="Times New Roman" w:hAnsi="Times New Roman" w:cs="Times New Roman"/>
                <w:b/>
                <w:noProof/>
              </w:rPr>
              <w:t>Podsumowanie</w:t>
            </w:r>
            <w:r>
              <w:rPr>
                <w:noProof/>
                <w:webHidden/>
              </w:rPr>
              <w:tab/>
            </w:r>
            <w:r>
              <w:rPr>
                <w:noProof/>
                <w:webHidden/>
              </w:rPr>
              <w:fldChar w:fldCharType="begin"/>
            </w:r>
            <w:r>
              <w:rPr>
                <w:noProof/>
                <w:webHidden/>
              </w:rPr>
              <w:instrText xml:space="preserve"> PAGEREF _Toc155609268 \h </w:instrText>
            </w:r>
            <w:r>
              <w:rPr>
                <w:noProof/>
                <w:webHidden/>
              </w:rPr>
            </w:r>
            <w:r>
              <w:rPr>
                <w:noProof/>
                <w:webHidden/>
              </w:rPr>
              <w:fldChar w:fldCharType="separate"/>
            </w:r>
            <w:r>
              <w:rPr>
                <w:noProof/>
                <w:webHidden/>
              </w:rPr>
              <w:t>14</w:t>
            </w:r>
            <w:r>
              <w:rPr>
                <w:noProof/>
                <w:webHidden/>
              </w:rPr>
              <w:fldChar w:fldCharType="end"/>
            </w:r>
          </w:hyperlink>
        </w:p>
        <w:p w14:paraId="27B86C13" w14:textId="266401CD" w:rsidR="00011649" w:rsidRDefault="00011649">
          <w:pPr>
            <w:pStyle w:val="Spistreci1"/>
            <w:tabs>
              <w:tab w:val="left" w:pos="440"/>
              <w:tab w:val="right" w:leader="dot" w:pos="9062"/>
            </w:tabs>
            <w:rPr>
              <w:rFonts w:eastAsiaTheme="minorEastAsia"/>
              <w:noProof/>
              <w:kern w:val="2"/>
              <w:lang w:eastAsia="pl-PL"/>
              <w14:ligatures w14:val="standardContextual"/>
            </w:rPr>
          </w:pPr>
          <w:hyperlink w:anchor="_Toc155609269" w:history="1">
            <w:r w:rsidRPr="00F91D7C">
              <w:rPr>
                <w:rStyle w:val="Hipercze"/>
                <w:rFonts w:ascii="Times New Roman" w:hAnsi="Times New Roman" w:cs="Times New Roman"/>
                <w:b/>
                <w:noProof/>
              </w:rPr>
              <w:t>7.</w:t>
            </w:r>
            <w:r>
              <w:rPr>
                <w:rFonts w:eastAsiaTheme="minorEastAsia"/>
                <w:noProof/>
                <w:kern w:val="2"/>
                <w:lang w:eastAsia="pl-PL"/>
                <w14:ligatures w14:val="standardContextual"/>
              </w:rPr>
              <w:tab/>
            </w:r>
            <w:r w:rsidRPr="00F91D7C">
              <w:rPr>
                <w:rStyle w:val="Hipercze"/>
                <w:rFonts w:ascii="Times New Roman" w:hAnsi="Times New Roman" w:cs="Times New Roman"/>
                <w:b/>
                <w:noProof/>
              </w:rPr>
              <w:t>Literatura</w:t>
            </w:r>
            <w:r>
              <w:rPr>
                <w:noProof/>
                <w:webHidden/>
              </w:rPr>
              <w:tab/>
            </w:r>
            <w:r>
              <w:rPr>
                <w:noProof/>
                <w:webHidden/>
              </w:rPr>
              <w:fldChar w:fldCharType="begin"/>
            </w:r>
            <w:r>
              <w:rPr>
                <w:noProof/>
                <w:webHidden/>
              </w:rPr>
              <w:instrText xml:space="preserve"> PAGEREF _Toc155609269 \h </w:instrText>
            </w:r>
            <w:r>
              <w:rPr>
                <w:noProof/>
                <w:webHidden/>
              </w:rPr>
            </w:r>
            <w:r>
              <w:rPr>
                <w:noProof/>
                <w:webHidden/>
              </w:rPr>
              <w:fldChar w:fldCharType="separate"/>
            </w:r>
            <w:r>
              <w:rPr>
                <w:noProof/>
                <w:webHidden/>
              </w:rPr>
              <w:t>15</w:t>
            </w:r>
            <w:r>
              <w:rPr>
                <w:noProof/>
                <w:webHidden/>
              </w:rPr>
              <w:fldChar w:fldCharType="end"/>
            </w:r>
          </w:hyperlink>
        </w:p>
        <w:p w14:paraId="1FE019CD" w14:textId="6916E539"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0DD8A200" w14:textId="534A957E" w:rsidR="00220B30"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Toc155609263"/>
      <w:r w:rsidRPr="00D55ED8">
        <w:rPr>
          <w:rFonts w:ascii="Times New Roman" w:hAnsi="Times New Roman" w:cs="Times New Roman"/>
          <w:b/>
          <w:sz w:val="24"/>
        </w:rPr>
        <w:lastRenderedPageBreak/>
        <w:t>Opis założeń projektu</w:t>
      </w:r>
      <w:bookmarkEnd w:id="0"/>
    </w:p>
    <w:p w14:paraId="3FF37A55" w14:textId="77777777" w:rsidR="0003148F" w:rsidRPr="00CD1099" w:rsidRDefault="0003148F" w:rsidP="0003148F">
      <w:pPr>
        <w:spacing w:after="0" w:line="360" w:lineRule="auto"/>
        <w:jc w:val="both"/>
        <w:rPr>
          <w:rFonts w:ascii="Times New Roman" w:hAnsi="Times New Roman" w:cs="Times New Roman"/>
          <w:i/>
          <w:iCs/>
          <w:sz w:val="24"/>
          <w:szCs w:val="24"/>
        </w:rPr>
      </w:pPr>
      <w:r w:rsidRPr="00CD1099">
        <w:rPr>
          <w:rFonts w:ascii="Times New Roman" w:hAnsi="Times New Roman" w:cs="Times New Roman"/>
          <w:i/>
          <w:iCs/>
          <w:sz w:val="24"/>
          <w:szCs w:val="24"/>
        </w:rPr>
        <w:t>Przykład wstępu:</w:t>
      </w:r>
    </w:p>
    <w:p w14:paraId="3A2BCC97" w14:textId="77777777" w:rsidR="0003148F" w:rsidRPr="0003148F" w:rsidRDefault="0003148F" w:rsidP="0003148F">
      <w:pPr>
        <w:spacing w:after="0" w:line="360" w:lineRule="auto"/>
        <w:ind w:firstLine="709"/>
        <w:jc w:val="both"/>
        <w:rPr>
          <w:rFonts w:ascii="Times New Roman" w:hAnsi="Times New Roman" w:cs="Times New Roman"/>
          <w:sz w:val="24"/>
          <w:szCs w:val="24"/>
        </w:rPr>
      </w:pPr>
      <w:r w:rsidRPr="0003148F">
        <w:rPr>
          <w:rFonts w:ascii="Times New Roman" w:hAnsi="Times New Roman" w:cs="Times New Roman"/>
          <w:sz w:val="24"/>
          <w:szCs w:val="24"/>
        </w:rPr>
        <w:t>Na co dzień wielu współpracowników w biurach spotyka się z pewnymi niedociągnięciami pojawiającymi się na tle drobnych obowiązków domowych, z którymi nie chcieliby spotykać się jeszcze dodatkowo w pracy, a które wynikają z zaniedbań na tym tle innych pracowników. Do takich małych niedociągnięć i zaniedbań obowiązków należy dla przykładu pozostawianie na dłuższy czas naczyń w zlewozmywaku, nie wynoszenie na czas śmieci, które zalegają w koszu przez dłuższy czas. Albo też nieumyty po używaniu ekspres do kawy, niewymienione po wykorzystaniu pojemniki z tuszem w drukarce. Problemem istotnym, a niebędącym bezpośrednio związanym z przedmiotem działalności firmy, jest dbanie o takie szczegóły, a które mogą wpływać na samopoczucie pracowników i atmosferę w firmie. Dlatego, wbrew pozorom, ważne jest odpowiednie zmotywowanie pracowników aby o takie, mimo że drobne obowiązki, dbali na równi z własnym domem, dzięki czemu każdemu współpracownikowi będzie się lepiej pracowało. I tutaj pojawia rozwiązanie naszego zespołu – system, który jednocześnie w jakiś sposób rozwiązuje powyższe zagadnienie, a z drugiej strony jest także formą urozmaicenia i rozrywki w pracy.</w:t>
      </w:r>
    </w:p>
    <w:p w14:paraId="1A6FCFD5" w14:textId="12B5BB86" w:rsidR="0003148F" w:rsidRPr="00CD1099" w:rsidRDefault="0003148F" w:rsidP="00B75D65">
      <w:pPr>
        <w:spacing w:after="0" w:line="360" w:lineRule="auto"/>
        <w:jc w:val="both"/>
        <w:rPr>
          <w:rFonts w:ascii="Times New Roman" w:hAnsi="Times New Roman" w:cs="Times New Roman"/>
          <w:i/>
          <w:iCs/>
          <w:sz w:val="24"/>
          <w:szCs w:val="24"/>
        </w:rPr>
      </w:pPr>
      <w:r w:rsidRPr="00CD1099">
        <w:rPr>
          <w:rFonts w:ascii="Times New Roman" w:hAnsi="Times New Roman" w:cs="Times New Roman"/>
          <w:i/>
          <w:iCs/>
          <w:sz w:val="24"/>
          <w:szCs w:val="24"/>
        </w:rPr>
        <w:t xml:space="preserve">Przykłady wstępów do prac projektowych/naukowych/dyplomowych można </w:t>
      </w:r>
      <w:r w:rsidR="00CD1099" w:rsidRPr="00CD1099">
        <w:rPr>
          <w:rFonts w:ascii="Times New Roman" w:hAnsi="Times New Roman" w:cs="Times New Roman"/>
          <w:i/>
          <w:iCs/>
          <w:sz w:val="24"/>
          <w:szCs w:val="24"/>
        </w:rPr>
        <w:t>znaleźć</w:t>
      </w:r>
      <w:r w:rsidRPr="00CD1099">
        <w:rPr>
          <w:rFonts w:ascii="Times New Roman" w:hAnsi="Times New Roman" w:cs="Times New Roman"/>
          <w:i/>
          <w:iCs/>
          <w:sz w:val="24"/>
          <w:szCs w:val="24"/>
        </w:rPr>
        <w:t xml:space="preserve"> w artykułach/pracach naukowych/dyplomowych dostępnych w sieci (artykuły/prace naukowe) lub w repozytorium uczelni (biblioteka).</w:t>
      </w:r>
    </w:p>
    <w:p w14:paraId="57FAD5A9" w14:textId="60E5EA80" w:rsidR="0003148F" w:rsidRDefault="007F40D5" w:rsidP="00B75D65">
      <w:pPr>
        <w:spacing w:after="0" w:line="360" w:lineRule="auto"/>
        <w:jc w:val="both"/>
        <w:rPr>
          <w:rFonts w:ascii="Times New Roman" w:hAnsi="Times New Roman" w:cs="Times New Roman"/>
          <w:b/>
          <w:bCs/>
          <w:sz w:val="24"/>
          <w:szCs w:val="24"/>
        </w:rPr>
      </w:pPr>
      <w:r w:rsidRPr="007F40D5">
        <w:rPr>
          <w:rFonts w:ascii="Times New Roman" w:hAnsi="Times New Roman" w:cs="Times New Roman"/>
          <w:b/>
          <w:bCs/>
          <w:sz w:val="24"/>
          <w:szCs w:val="24"/>
        </w:rPr>
        <w:t xml:space="preserve">Cele </w:t>
      </w:r>
      <w:r>
        <w:rPr>
          <w:rFonts w:ascii="Times New Roman" w:hAnsi="Times New Roman" w:cs="Times New Roman"/>
          <w:b/>
          <w:bCs/>
          <w:sz w:val="24"/>
          <w:szCs w:val="24"/>
        </w:rPr>
        <w:t xml:space="preserve">i założenia </w:t>
      </w:r>
      <w:r w:rsidRPr="007F40D5">
        <w:rPr>
          <w:rFonts w:ascii="Times New Roman" w:hAnsi="Times New Roman" w:cs="Times New Roman"/>
          <w:b/>
          <w:bCs/>
          <w:sz w:val="24"/>
          <w:szCs w:val="24"/>
        </w:rPr>
        <w:t>projektu</w:t>
      </w:r>
    </w:p>
    <w:p w14:paraId="5EC8F48E" w14:textId="77777777" w:rsidR="007F40D5" w:rsidRPr="007F40D5" w:rsidRDefault="007F40D5" w:rsidP="007F40D5">
      <w:p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 xml:space="preserve">Tutaj powinien zostać umieszczony tekst zawierający następujące informacje: </w:t>
      </w:r>
    </w:p>
    <w:p w14:paraId="5B93F56C" w14:textId="3927DEBB"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Jaki jest cel projektu?</w:t>
      </w:r>
    </w:p>
    <w:p w14:paraId="563B220D" w14:textId="49988566"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Jaki jest problem, który będzie rozwiązywany oraz proszę wskazać podstawowe źródło problemu?</w:t>
      </w:r>
    </w:p>
    <w:p w14:paraId="35962331" w14:textId="7B426F3F"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Dlaczego ten problem jest ważny oraz jakie są dowody potwierdzające jego istnienie?</w:t>
      </w:r>
    </w:p>
    <w:p w14:paraId="5BD0D9CD" w14:textId="3EB2B1E2"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Co jest niezbędne, aby problem został rozwiązany przez Zespół i dlaczego?</w:t>
      </w:r>
    </w:p>
    <w:p w14:paraId="764086DA" w14:textId="685EF774" w:rsidR="007F40D5" w:rsidRPr="007F40D5" w:rsidRDefault="007F40D5" w:rsidP="007F40D5">
      <w:pPr>
        <w:pStyle w:val="Akapitzlist"/>
        <w:numPr>
          <w:ilvl w:val="0"/>
          <w:numId w:val="13"/>
        </w:numPr>
        <w:spacing w:after="0" w:line="360" w:lineRule="auto"/>
        <w:jc w:val="both"/>
        <w:rPr>
          <w:rFonts w:ascii="Times New Roman" w:hAnsi="Times New Roman" w:cs="Times New Roman"/>
          <w:sz w:val="24"/>
          <w:szCs w:val="24"/>
        </w:rPr>
      </w:pPr>
      <w:r w:rsidRPr="007F40D5">
        <w:rPr>
          <w:rFonts w:ascii="Times New Roman" w:hAnsi="Times New Roman" w:cs="Times New Roman"/>
          <w:sz w:val="24"/>
          <w:szCs w:val="24"/>
        </w:rPr>
        <w:t>W jaki sposób problem zostanie rozwiązany? Jak krok po kroku będzie przebiegała realizacja projektu? Co będzie wynikiem prac. (Wynikiem może być np.: aplikacja, system, sposób, metoda, program komputerowy).</w:t>
      </w:r>
    </w:p>
    <w:p w14:paraId="2BE2F209" w14:textId="4E84CEB5" w:rsidR="00BE503F" w:rsidRDefault="00BE503F"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odać założenia do projektu opis.</w:t>
      </w:r>
      <w:r w:rsidR="002027FD">
        <w:rPr>
          <w:rFonts w:ascii="Times New Roman" w:hAnsi="Times New Roman" w:cs="Times New Roman"/>
          <w:sz w:val="24"/>
          <w:szCs w:val="24"/>
        </w:rPr>
        <w:t xml:space="preserve"> </w:t>
      </w:r>
      <w:r w:rsidR="002027FD" w:rsidRPr="00EF38D3">
        <w:rPr>
          <w:rFonts w:ascii="Times New Roman" w:hAnsi="Times New Roman" w:cs="Times New Roman"/>
          <w:color w:val="FF0000"/>
          <w:sz w:val="24"/>
          <w:szCs w:val="24"/>
        </w:rPr>
        <w:t xml:space="preserve">UWAGA!!! Tekst piszemy bezosobowo np. zaprojektowano, stworzono, umieszczono </w:t>
      </w:r>
      <w:r w:rsidR="003E528E" w:rsidRPr="00EF38D3">
        <w:rPr>
          <w:rFonts w:ascii="Times New Roman" w:hAnsi="Times New Roman" w:cs="Times New Roman"/>
          <w:color w:val="FF0000"/>
          <w:sz w:val="24"/>
          <w:szCs w:val="24"/>
        </w:rPr>
        <w:t>itp.</w:t>
      </w:r>
      <w:r w:rsidR="002027FD" w:rsidRPr="00EF38D3">
        <w:rPr>
          <w:rFonts w:ascii="Times New Roman" w:hAnsi="Times New Roman" w:cs="Times New Roman"/>
          <w:color w:val="FF0000"/>
          <w:sz w:val="24"/>
          <w:szCs w:val="24"/>
        </w:rPr>
        <w:t>…</w:t>
      </w:r>
    </w:p>
    <w:p w14:paraId="6F60609E" w14:textId="06A453A0" w:rsidR="00AC09B2" w:rsidRDefault="00BE503F" w:rsidP="0036757F">
      <w:pPr>
        <w:spacing w:after="0" w:line="360" w:lineRule="auto"/>
        <w:ind w:firstLine="426"/>
        <w:jc w:val="both"/>
        <w:rPr>
          <w:rFonts w:ascii="Times New Roman" w:hAnsi="Times New Roman" w:cs="Times New Roman"/>
          <w:sz w:val="24"/>
          <w:szCs w:val="24"/>
        </w:rPr>
      </w:pPr>
      <w:r w:rsidRPr="00691E9E">
        <w:rPr>
          <w:rFonts w:ascii="Times New Roman" w:hAnsi="Times New Roman" w:cs="Times New Roman"/>
          <w:sz w:val="24"/>
          <w:szCs w:val="24"/>
        </w:rPr>
        <w:t xml:space="preserve">Pracownik linii lotniczych może dodawać do harmonogramu nowe loty. Każdy lot jest reprezentowany przez następujące dane: numer lotu, numer samolotu, lotnisko początkowe, </w:t>
      </w:r>
      <w:r w:rsidRPr="00691E9E">
        <w:rPr>
          <w:rFonts w:ascii="Times New Roman" w:hAnsi="Times New Roman" w:cs="Times New Roman"/>
          <w:sz w:val="24"/>
          <w:szCs w:val="24"/>
        </w:rPr>
        <w:lastRenderedPageBreak/>
        <w:t xml:space="preserve">lotnisko docelowe, data i przewidywany czas lotu. Klient może zarejestrować się na stronie podając swoje dane osobowe a następnie zakupić bilet lotniczy, wyszukując żądany lot w wyszukiwarce i wybierając dostępną taryfę. Klient przed zakupem będzie widział, jakie są koszty biletów i będzie mógł zakupić ich kilka. Pracownik linii lotniczych może dodatkowo modyfikować i usuwać dane o lotach i zakupionych biletach, oraz dane zarejestrowanych kont. Klient może przeglądać dostępne loty za pośrednictwem strony internetowej lub bezpośrednio za pomocą specjalnego programu. Zakłada się, że klientów jednocześnie przeglądających loty, oraz dokonujących zakupu biletów lotniczych może być około 100. Linie lotnicze mogą oferować kilkanaście różnych tras. Linie lotnicze oferują swoje usługi lotnicze w kilku lotniskach na świecie. Zaleca się język </w:t>
      </w:r>
      <w:proofErr w:type="spellStart"/>
      <w:r w:rsidRPr="00691E9E">
        <w:rPr>
          <w:rFonts w:ascii="Times New Roman" w:hAnsi="Times New Roman" w:cs="Times New Roman"/>
          <w:sz w:val="24"/>
          <w:szCs w:val="24"/>
        </w:rPr>
        <w:t>Python</w:t>
      </w:r>
      <w:proofErr w:type="spellEnd"/>
      <w:r w:rsidRPr="00691E9E">
        <w:rPr>
          <w:rFonts w:ascii="Times New Roman" w:hAnsi="Times New Roman" w:cs="Times New Roman"/>
          <w:sz w:val="24"/>
          <w:szCs w:val="24"/>
        </w:rPr>
        <w:t xml:space="preserve"> + </w:t>
      </w:r>
      <w:proofErr w:type="spellStart"/>
      <w:r w:rsidRPr="00691E9E">
        <w:rPr>
          <w:rFonts w:ascii="Times New Roman" w:hAnsi="Times New Roman" w:cs="Times New Roman"/>
          <w:sz w:val="24"/>
          <w:szCs w:val="24"/>
        </w:rPr>
        <w:t>framework</w:t>
      </w:r>
      <w:proofErr w:type="spellEnd"/>
      <w:r w:rsidRPr="00691E9E">
        <w:rPr>
          <w:rFonts w:ascii="Times New Roman" w:hAnsi="Times New Roman" w:cs="Times New Roman"/>
          <w:sz w:val="24"/>
          <w:szCs w:val="24"/>
        </w:rPr>
        <w:t xml:space="preserve"> </w:t>
      </w:r>
      <w:proofErr w:type="spellStart"/>
      <w:r w:rsidRPr="00691E9E">
        <w:rPr>
          <w:rFonts w:ascii="Times New Roman" w:hAnsi="Times New Roman" w:cs="Times New Roman"/>
          <w:sz w:val="24"/>
          <w:szCs w:val="24"/>
        </w:rPr>
        <w:t>Django</w:t>
      </w:r>
      <w:proofErr w:type="spellEnd"/>
      <w:r w:rsidRPr="00691E9E">
        <w:rPr>
          <w:rFonts w:ascii="Times New Roman" w:hAnsi="Times New Roman" w:cs="Times New Roman"/>
          <w:sz w:val="24"/>
          <w:szCs w:val="24"/>
        </w:rPr>
        <w:t>.</w:t>
      </w:r>
    </w:p>
    <w:p w14:paraId="6928CE61" w14:textId="77777777" w:rsidR="00AC09B2" w:rsidRDefault="00AC09B2">
      <w:pPr>
        <w:rPr>
          <w:rFonts w:ascii="Times New Roman" w:hAnsi="Times New Roman" w:cs="Times New Roman"/>
          <w:sz w:val="24"/>
          <w:szCs w:val="24"/>
        </w:rPr>
      </w:pPr>
      <w:r>
        <w:rPr>
          <w:rFonts w:ascii="Times New Roman" w:hAnsi="Times New Roman" w:cs="Times New Roman"/>
          <w:sz w:val="24"/>
          <w:szCs w:val="24"/>
        </w:rPr>
        <w:br w:type="page"/>
      </w:r>
    </w:p>
    <w:p w14:paraId="54C92496" w14:textId="6C6C69A7" w:rsidR="00BE503F"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 w:name="_Toc155609264"/>
      <w:r w:rsidRPr="00D55ED8">
        <w:rPr>
          <w:rFonts w:ascii="Times New Roman" w:hAnsi="Times New Roman" w:cs="Times New Roman"/>
          <w:b/>
          <w:sz w:val="24"/>
        </w:rPr>
        <w:lastRenderedPageBreak/>
        <w:t>Specyfikacja wymagań</w:t>
      </w:r>
      <w:bookmarkEnd w:id="1"/>
    </w:p>
    <w:p w14:paraId="4B3643B8" w14:textId="6E8B8AD4" w:rsidR="00AC09B2" w:rsidRDefault="00AC09B2" w:rsidP="00AC09B2">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W tym rozdziale należy zdefiniować wymagania funkcjonalne i niefunkcjonalne projektowanej aplikacji. </w:t>
      </w:r>
    </w:p>
    <w:p w14:paraId="31E872D4" w14:textId="034E7A3A"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Definicja wymagań funkcjonalnych i niefunkcjonalnych</w:t>
      </w:r>
    </w:p>
    <w:p w14:paraId="74C308BE" w14:textId="2BDF5C83"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Wymagania funkcjonalne</w:t>
      </w:r>
    </w:p>
    <w:p w14:paraId="3F688AF5" w14:textId="7C978FED"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funkcje (czynności, operacje, usługi) wykonywane przez system</w:t>
      </w:r>
      <w:r w:rsidR="00053FA9">
        <w:rPr>
          <w:rFonts w:ascii="Times New Roman" w:hAnsi="Times New Roman" w:cs="Times New Roman"/>
          <w:sz w:val="24"/>
          <w:szCs w:val="24"/>
        </w:rPr>
        <w:t>.</w:t>
      </w:r>
    </w:p>
    <w:p w14:paraId="28A7B7A4" w14:textId="5D796637"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Często stosowany sposób opisu wymagań – język naturalny</w:t>
      </w:r>
      <w:r w:rsidR="00053FA9">
        <w:rPr>
          <w:rFonts w:ascii="Times New Roman" w:hAnsi="Times New Roman" w:cs="Times New Roman"/>
          <w:sz w:val="24"/>
          <w:szCs w:val="24"/>
        </w:rPr>
        <w:t>.</w:t>
      </w:r>
    </w:p>
    <w:p w14:paraId="453CD1DD" w14:textId="494F33FD"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Liczba wymagań funkcjonalnych może być bardzo duża; konieczne jest pewnego rodzaju uporządkowanie tych wymagań, które ułatwi pracę nad nimi (złożoność!)</w:t>
      </w:r>
      <w:r w:rsidR="00053FA9">
        <w:rPr>
          <w:rFonts w:ascii="Times New Roman" w:hAnsi="Times New Roman" w:cs="Times New Roman"/>
          <w:sz w:val="24"/>
          <w:szCs w:val="24"/>
        </w:rPr>
        <w:t>.</w:t>
      </w:r>
    </w:p>
    <w:p w14:paraId="494BE978" w14:textId="25F09EDF"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jak funkcja powinna działać.</w:t>
      </w:r>
    </w:p>
    <w:p w14:paraId="004886CD" w14:textId="1B0B8CBB"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Skupiają się na wyniku działania użytkownika.</w:t>
      </w:r>
    </w:p>
    <w:p w14:paraId="796810A7" w14:textId="3F345BFE"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Definiuje wymagania użytkownika.</w:t>
      </w:r>
    </w:p>
    <w:p w14:paraId="2853E0FD" w14:textId="2522B2DC"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osiada funkcje uwzględnione w przypadkach użycia.</w:t>
      </w:r>
    </w:p>
    <w:p w14:paraId="34EB179D" w14:textId="668C543B" w:rsidR="00AC09B2" w:rsidRPr="00AC09B2" w:rsidRDefault="00AC09B2" w:rsidP="00AC09B2">
      <w:pPr>
        <w:pStyle w:val="Akapitzlist"/>
        <w:numPr>
          <w:ilvl w:val="0"/>
          <w:numId w:val="14"/>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Weryfikuje funkcjonalność system</w:t>
      </w:r>
      <w:r>
        <w:rPr>
          <w:rFonts w:ascii="Times New Roman" w:hAnsi="Times New Roman" w:cs="Times New Roman"/>
          <w:sz w:val="24"/>
          <w:szCs w:val="24"/>
        </w:rPr>
        <w:t>.</w:t>
      </w:r>
    </w:p>
    <w:p w14:paraId="73A82D80" w14:textId="4B165CFA"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Wymagania niefunkcjonalne</w:t>
      </w:r>
    </w:p>
    <w:p w14:paraId="4516B6FC" w14:textId="0384DDA2"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 xml:space="preserve">Opisują ograniczenia, przy zachowaniu których system powinien realizować swe funkcje. </w:t>
      </w:r>
    </w:p>
    <w:p w14:paraId="1376CCD9" w14:textId="0F45EB61"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Opisują, jakie właściwości sprawią, że funkcja będzie działać.</w:t>
      </w:r>
    </w:p>
    <w:p w14:paraId="4F9D5881" w14:textId="0863A5C2"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Skupiają się na uproszczeniu procesu i wykonania wyniku.</w:t>
      </w:r>
    </w:p>
    <w:p w14:paraId="62592521" w14:textId="71DABBD2"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Definiują oczekiwania i doświadczenia użytkownika działania użytkownika.</w:t>
      </w:r>
    </w:p>
    <w:p w14:paraId="10F23BC8" w14:textId="6F6457E7"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osiadają ograniczenia, które pomogą zredukować czas i koszty rozwoju.</w:t>
      </w:r>
    </w:p>
    <w:p w14:paraId="37EC2480" w14:textId="778D396B" w:rsidR="00AC09B2" w:rsidRPr="00AC09B2" w:rsidRDefault="00AC09B2" w:rsidP="00AC09B2">
      <w:pPr>
        <w:pStyle w:val="Akapitzlist"/>
        <w:numPr>
          <w:ilvl w:val="0"/>
          <w:numId w:val="15"/>
        </w:num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Weryfikują wydajność systemu.</w:t>
      </w:r>
    </w:p>
    <w:p w14:paraId="74457CC2" w14:textId="7E8A5E74"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Wymagania funkcjonalne przykłady</w:t>
      </w:r>
      <w:r w:rsidR="00053FA9">
        <w:rPr>
          <w:rFonts w:ascii="Times New Roman" w:hAnsi="Times New Roman" w:cs="Times New Roman"/>
          <w:b/>
          <w:bCs/>
          <w:sz w:val="24"/>
          <w:szCs w:val="24"/>
        </w:rPr>
        <w:t>:</w:t>
      </w:r>
    </w:p>
    <w:p w14:paraId="50758AB7" w14:textId="08D24163"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Lista przykładów wymagań funkcjonalnych obejmuje każde zachowanie systemu IT, zmieniające się pod wpływem zastosowanej funkcji. Jeżeli wymagania funkcjonalne nie zostaną potwierdzone, system nie będzie działał</w:t>
      </w:r>
      <w:r w:rsidR="00053FA9">
        <w:rPr>
          <w:rFonts w:ascii="Times New Roman" w:hAnsi="Times New Roman" w:cs="Times New Roman"/>
          <w:sz w:val="24"/>
          <w:szCs w:val="24"/>
        </w:rPr>
        <w:t>:</w:t>
      </w:r>
    </w:p>
    <w:p w14:paraId="6023D71A" w14:textId="484D9809"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Reguły biznesowe.</w:t>
      </w:r>
    </w:p>
    <w:p w14:paraId="59FFDFC1" w14:textId="63CE6809"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Poziomy autoryzacji.</w:t>
      </w:r>
    </w:p>
    <w:p w14:paraId="4837CAC0" w14:textId="007A0826"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Śledzenie audytów.</w:t>
      </w:r>
    </w:p>
    <w:p w14:paraId="1F6A0736" w14:textId="64975C57"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rfejsy zewnętrzne.</w:t>
      </w:r>
    </w:p>
    <w:p w14:paraId="41A365D4" w14:textId="1DBE5AD6"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Funkcje administracyjne.</w:t>
      </w:r>
    </w:p>
    <w:p w14:paraId="34864D3C" w14:textId="2AAF91E5"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Generowanie danych historycznych.</w:t>
      </w:r>
    </w:p>
    <w:p w14:paraId="1F4DBAC2" w14:textId="2C7CC2FA"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lastRenderedPageBreak/>
        <w:t>Uwierzytelnianie użytkownika na żądanie.</w:t>
      </w:r>
    </w:p>
    <w:p w14:paraId="040274A7" w14:textId="4950C0EB"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Logi serwera wszystkich istniejących danych.</w:t>
      </w:r>
    </w:p>
    <w:p w14:paraId="6D41EBC7" w14:textId="3A05D7E1"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Generowanie raportów w określonym czasie.</w:t>
      </w:r>
    </w:p>
    <w:p w14:paraId="14FF2B94" w14:textId="0D37AAC8" w:rsidR="00AC09B2" w:rsidRPr="005D33BB" w:rsidRDefault="00AC09B2" w:rsidP="005D33BB">
      <w:pPr>
        <w:pStyle w:val="Akapitzlist"/>
        <w:numPr>
          <w:ilvl w:val="0"/>
          <w:numId w:val="16"/>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Definiowanie poziomów autoryzacji systemu.</w:t>
      </w:r>
    </w:p>
    <w:p w14:paraId="58F4AB10" w14:textId="2CA85D7B"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Wymagania niefunkcjonalne przykłady:</w:t>
      </w:r>
    </w:p>
    <w:p w14:paraId="41B965F8" w14:textId="192FC6F2"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Na liście wymagań niefunkcjonalnych znajdują się</w:t>
      </w:r>
      <w:r w:rsidR="00053FA9">
        <w:rPr>
          <w:rFonts w:ascii="Times New Roman" w:hAnsi="Times New Roman" w:cs="Times New Roman"/>
          <w:sz w:val="24"/>
          <w:szCs w:val="24"/>
        </w:rPr>
        <w:t>:</w:t>
      </w:r>
    </w:p>
    <w:p w14:paraId="3FCF10E6" w14:textId="1D8FA2C7"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Pojemność.</w:t>
      </w:r>
    </w:p>
    <w:p w14:paraId="05C82346" w14:textId="13B18D8A"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ydajność.</w:t>
      </w:r>
    </w:p>
    <w:p w14:paraId="69FDD998" w14:textId="3BE9CEDB"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Środowisko.</w:t>
      </w:r>
    </w:p>
    <w:p w14:paraId="4A9179A7" w14:textId="6DBB0CE0"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żyteczność.</w:t>
      </w:r>
    </w:p>
    <w:p w14:paraId="49F4E8EA" w14:textId="44403195"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Skalowalność.</w:t>
      </w:r>
    </w:p>
    <w:p w14:paraId="53982C67" w14:textId="45E383B3"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Niezawodność.</w:t>
      </w:r>
    </w:p>
    <w:p w14:paraId="0FEC4BA1" w14:textId="63516D85"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proofErr w:type="spellStart"/>
      <w:r w:rsidRPr="005D33BB">
        <w:rPr>
          <w:rFonts w:ascii="Times New Roman" w:hAnsi="Times New Roman" w:cs="Times New Roman"/>
          <w:sz w:val="24"/>
          <w:szCs w:val="24"/>
        </w:rPr>
        <w:t>Odzyskiwalność</w:t>
      </w:r>
      <w:proofErr w:type="spellEnd"/>
      <w:r w:rsidRPr="005D33BB">
        <w:rPr>
          <w:rFonts w:ascii="Times New Roman" w:hAnsi="Times New Roman" w:cs="Times New Roman"/>
          <w:sz w:val="24"/>
          <w:szCs w:val="24"/>
        </w:rPr>
        <w:t>.</w:t>
      </w:r>
    </w:p>
    <w:p w14:paraId="771E1BA7" w14:textId="5E6EFF9F"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Bezpieczeństwo.</w:t>
      </w:r>
    </w:p>
    <w:p w14:paraId="5917D066" w14:textId="426CAE7E"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proofErr w:type="spellStart"/>
      <w:r w:rsidRPr="005D33BB">
        <w:rPr>
          <w:rFonts w:ascii="Times New Roman" w:hAnsi="Times New Roman" w:cs="Times New Roman"/>
          <w:sz w:val="24"/>
          <w:szCs w:val="24"/>
        </w:rPr>
        <w:t>Utrzymywalność</w:t>
      </w:r>
      <w:proofErr w:type="spellEnd"/>
      <w:r w:rsidRPr="005D33BB">
        <w:rPr>
          <w:rFonts w:ascii="Times New Roman" w:hAnsi="Times New Roman" w:cs="Times New Roman"/>
          <w:sz w:val="24"/>
          <w:szCs w:val="24"/>
        </w:rPr>
        <w:t>.</w:t>
      </w:r>
    </w:p>
    <w:p w14:paraId="01A2C747" w14:textId="1D904325"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roperacyjność.</w:t>
      </w:r>
    </w:p>
    <w:p w14:paraId="5CC3A9AF" w14:textId="63F087A2"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gralność danych.</w:t>
      </w:r>
    </w:p>
    <w:p w14:paraId="595195EF" w14:textId="567BBC38" w:rsidR="00AC09B2" w:rsidRPr="005D33BB" w:rsidRDefault="00AC09B2" w:rsidP="005D33BB">
      <w:pPr>
        <w:pStyle w:val="Akapitzlist"/>
        <w:numPr>
          <w:ilvl w:val="0"/>
          <w:numId w:val="17"/>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2-poziomowe uwierzytelnianie.</w:t>
      </w:r>
    </w:p>
    <w:p w14:paraId="6DBE1ED4" w14:textId="31A25492" w:rsidR="00AC09B2" w:rsidRPr="00AC09B2" w:rsidRDefault="00AC09B2" w:rsidP="00AC09B2">
      <w:pPr>
        <w:spacing w:after="0" w:line="360" w:lineRule="auto"/>
        <w:jc w:val="both"/>
        <w:rPr>
          <w:rFonts w:ascii="Times New Roman" w:hAnsi="Times New Roman" w:cs="Times New Roman"/>
          <w:sz w:val="24"/>
          <w:szCs w:val="24"/>
        </w:rPr>
      </w:pPr>
      <w:r w:rsidRPr="005D33BB">
        <w:rPr>
          <w:rFonts w:ascii="Times New Roman" w:hAnsi="Times New Roman" w:cs="Times New Roman"/>
          <w:b/>
          <w:bCs/>
          <w:sz w:val="24"/>
          <w:szCs w:val="24"/>
        </w:rPr>
        <w:t>Rozwinięcie wymagań niefunkcjonalnych:</w:t>
      </w:r>
    </w:p>
    <w:p w14:paraId="07C5F7E3" w14:textId="130E74C5"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na mieć kolor tła wszystkich ekranów \#fffaaa.</w:t>
      </w:r>
    </w:p>
    <w:p w14:paraId="50C363E1" w14:textId="2CA26270"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na przestrzegać wymagań regulatora.</w:t>
      </w:r>
    </w:p>
    <w:p w14:paraId="72DB9337" w14:textId="6CA7375B"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ien rejestrować każdą nieudaną próbę logowania;</w:t>
      </w:r>
    </w:p>
    <w:p w14:paraId="6CAB9512" w14:textId="660381A3"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żytkownicy powinni zmienić hasło po pierwszym udanym logowaniu.</w:t>
      </w:r>
    </w:p>
    <w:p w14:paraId="0D82C98E" w14:textId="3C050E1B"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Dashboard powinien pojawić się w ciągu 3 sekund po zalogowaniu użytkownika.</w:t>
      </w:r>
    </w:p>
    <w:p w14:paraId="6D7B035B" w14:textId="7071241D" w:rsidR="00AC09B2" w:rsidRPr="005D33BB" w:rsidRDefault="00AC09B2" w:rsidP="005D33BB">
      <w:pPr>
        <w:pStyle w:val="Akapitzlist"/>
        <w:numPr>
          <w:ilvl w:val="0"/>
          <w:numId w:val="18"/>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Aplikacja IT powinien być w stanie obsłużyć XYZ liczbę użytkowników, zapewniając płynne działanie.</w:t>
      </w:r>
    </w:p>
    <w:p w14:paraId="6FF44493" w14:textId="77777777"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Jak zdefiniować wymagania funkcjonalne?</w:t>
      </w:r>
    </w:p>
    <w:p w14:paraId="1F52E42F"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Jeśli twoje podejście do rozwoju oprogramowania jest zwinne (Agile), prawdopodobnie zdefiniujesz wymagania w dokumencie. Dokument wymagań funkcjonalnych będzie zawierał historie użytkowników, przypadki użycia, a także następujące sekcje.</w:t>
      </w:r>
    </w:p>
    <w:p w14:paraId="47D0C70A" w14:textId="3AF15978"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Cel: Ta sekcja będzie zawierała całe tło, definicje i przegląd systemu</w:t>
      </w:r>
      <w:r w:rsidR="00053FA9">
        <w:rPr>
          <w:rFonts w:ascii="Times New Roman" w:hAnsi="Times New Roman" w:cs="Times New Roman"/>
          <w:sz w:val="24"/>
          <w:szCs w:val="24"/>
        </w:rPr>
        <w:t>.</w:t>
      </w:r>
    </w:p>
    <w:p w14:paraId="2F709E1B" w14:textId="087069F3"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akres aplikacji, oczekiwania i zasady biznesowe</w:t>
      </w:r>
      <w:r w:rsidR="00053FA9">
        <w:rPr>
          <w:rFonts w:ascii="Times New Roman" w:hAnsi="Times New Roman" w:cs="Times New Roman"/>
          <w:sz w:val="24"/>
          <w:szCs w:val="24"/>
        </w:rPr>
        <w:t>.</w:t>
      </w:r>
    </w:p>
    <w:p w14:paraId="0E6E32A0" w14:textId="715A9C28"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ymagania dotyczące bazy danych, atrybuty systemu i wymagania funkcjonalne</w:t>
      </w:r>
      <w:r w:rsidR="00053FA9">
        <w:rPr>
          <w:rFonts w:ascii="Times New Roman" w:hAnsi="Times New Roman" w:cs="Times New Roman"/>
          <w:sz w:val="24"/>
          <w:szCs w:val="24"/>
        </w:rPr>
        <w:t>.</w:t>
      </w:r>
    </w:p>
    <w:p w14:paraId="3498DC2C" w14:textId="32C294FD"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lastRenderedPageBreak/>
        <w:t>Przypadki użycia, czyli opisywać, w jaki sposób użytkownik będzie wchodził w interakcję z systemem. Zdefiniuj rolę każdego aktora biorącego udział w interakcji</w:t>
      </w:r>
      <w:r w:rsidR="00053FA9">
        <w:rPr>
          <w:rFonts w:ascii="Times New Roman" w:hAnsi="Times New Roman" w:cs="Times New Roman"/>
          <w:sz w:val="24"/>
          <w:szCs w:val="24"/>
        </w:rPr>
        <w:t>.</w:t>
      </w:r>
    </w:p>
    <w:p w14:paraId="674358BA" w14:textId="7767B09E"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Napisz jasno cel wdrożenia systemu IT.</w:t>
      </w:r>
    </w:p>
    <w:p w14:paraId="1DAFC21F" w14:textId="5FEF86AC"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spomnij o użytkownikach aplikacji, którzy szczegółowo opiszą, jak krok po kroku będą się angażowali w tworzenie aplikacji.</w:t>
      </w:r>
    </w:p>
    <w:p w14:paraId="7AB6DDF9" w14:textId="030E5645" w:rsidR="00AC09B2" w:rsidRPr="005D33BB" w:rsidRDefault="00AC09B2" w:rsidP="005D33BB">
      <w:pPr>
        <w:pStyle w:val="Akapitzlist"/>
        <w:numPr>
          <w:ilvl w:val="0"/>
          <w:numId w:val="19"/>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 xml:space="preserve">Opracuj </w:t>
      </w:r>
      <w:proofErr w:type="spellStart"/>
      <w:r w:rsidRPr="005D33BB">
        <w:rPr>
          <w:rFonts w:ascii="Times New Roman" w:hAnsi="Times New Roman" w:cs="Times New Roman"/>
          <w:sz w:val="24"/>
          <w:szCs w:val="24"/>
        </w:rPr>
        <w:t>klikalny</w:t>
      </w:r>
      <w:proofErr w:type="spellEnd"/>
      <w:r w:rsidRPr="005D33BB">
        <w:rPr>
          <w:rFonts w:ascii="Times New Roman" w:hAnsi="Times New Roman" w:cs="Times New Roman"/>
          <w:sz w:val="24"/>
          <w:szCs w:val="24"/>
        </w:rPr>
        <w:t xml:space="preserve"> prototyp aplikacji. To pomoże Ci reprezentować produkt w lepszy i przekonujący sposób dla interesariuszy. Możesz wybrać prototypy do wyrzucenia lub prototypy interaktywne dla swojego projektu.</w:t>
      </w:r>
    </w:p>
    <w:p w14:paraId="0CE0FFB6" w14:textId="0CC126DD" w:rsidR="00AC09B2" w:rsidRPr="005D33BB" w:rsidRDefault="00AC09B2" w:rsidP="00AC09B2">
      <w:pPr>
        <w:spacing w:after="0" w:line="360" w:lineRule="auto"/>
        <w:jc w:val="both"/>
        <w:rPr>
          <w:rFonts w:ascii="Times New Roman" w:hAnsi="Times New Roman" w:cs="Times New Roman"/>
          <w:b/>
          <w:bCs/>
          <w:sz w:val="24"/>
          <w:szCs w:val="24"/>
        </w:rPr>
      </w:pPr>
      <w:r w:rsidRPr="005D33BB">
        <w:rPr>
          <w:rFonts w:ascii="Times New Roman" w:hAnsi="Times New Roman" w:cs="Times New Roman"/>
          <w:b/>
          <w:bCs/>
          <w:sz w:val="24"/>
          <w:szCs w:val="24"/>
        </w:rPr>
        <w:t>Jak zdefiniować wymaganie niefunkcjonalne?</w:t>
      </w:r>
    </w:p>
    <w:p w14:paraId="60C10DF1"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Teraz nadchodzi część, w której definiujesz oczekiwania jakościowe aplikacji dedykowanej. Te atrybuty opisują sposoby, w jakie oczekujesz, że aplikacja będzie się zachowywała.</w:t>
      </w:r>
    </w:p>
    <w:p w14:paraId="74A71C5F" w14:textId="68FCAF92"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definiuj oczekiwania dotyczące użyteczności produktu.</w:t>
      </w:r>
    </w:p>
    <w:p w14:paraId="49F86AF6" w14:textId="40E85239"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Opisz, do jakich praw i regulacji aplikacja powinna spełniać.</w:t>
      </w:r>
    </w:p>
    <w:p w14:paraId="5A2C4259" w14:textId="2BA73AE9"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definiuj dostępność aplikacji, czyli czy będzie ona funkcjonować 24/7/365?</w:t>
      </w:r>
    </w:p>
    <w:p w14:paraId="6EFA2825" w14:textId="498BCD31"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 xml:space="preserve">Określ wydajność systemu IT dla różnych funkcjonalności. To znaczy, w jakim czasie użytkownik powinien zobaczyć listę, jak długo użytkownik będzie połączony z aplikacją w przypadku braku połączenia z </w:t>
      </w:r>
      <w:proofErr w:type="spellStart"/>
      <w:r w:rsidRPr="005D33BB">
        <w:rPr>
          <w:rFonts w:ascii="Times New Roman" w:hAnsi="Times New Roman" w:cs="Times New Roman"/>
          <w:sz w:val="24"/>
          <w:szCs w:val="24"/>
        </w:rPr>
        <w:t>internetem</w:t>
      </w:r>
      <w:proofErr w:type="spellEnd"/>
      <w:r w:rsidRPr="005D33BB">
        <w:rPr>
          <w:rFonts w:ascii="Times New Roman" w:hAnsi="Times New Roman" w:cs="Times New Roman"/>
          <w:sz w:val="24"/>
          <w:szCs w:val="24"/>
        </w:rPr>
        <w:t>, itp.</w:t>
      </w:r>
    </w:p>
    <w:p w14:paraId="0DE30F27" w14:textId="134BB4C2"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definiuj wymagania dotyczące bezpieczeństwa systemu IT.</w:t>
      </w:r>
    </w:p>
    <w:p w14:paraId="5AC8FA72" w14:textId="5A6235CA" w:rsidR="00AC09B2" w:rsidRPr="005D33BB" w:rsidRDefault="00AC09B2" w:rsidP="005D33BB">
      <w:pPr>
        <w:pStyle w:val="Akapitzlist"/>
        <w:numPr>
          <w:ilvl w:val="0"/>
          <w:numId w:val="20"/>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żyj narzędzi do automatycznego testowania, aby upewnić się co do wydajności aplikacji dedykowanej.</w:t>
      </w:r>
    </w:p>
    <w:p w14:paraId="48D4599D" w14:textId="38F5E61C" w:rsidR="00AC09B2" w:rsidRPr="00600A3D" w:rsidRDefault="00600A3D" w:rsidP="00AC09B2">
      <w:pPr>
        <w:spacing w:after="0" w:line="360" w:lineRule="auto"/>
        <w:jc w:val="both"/>
        <w:rPr>
          <w:rFonts w:ascii="Times New Roman" w:hAnsi="Times New Roman" w:cs="Times New Roman"/>
          <w:b/>
          <w:bCs/>
          <w:sz w:val="24"/>
          <w:szCs w:val="24"/>
        </w:rPr>
      </w:pPr>
      <w:r w:rsidRPr="00600A3D">
        <w:rPr>
          <w:rFonts w:ascii="Times New Roman" w:hAnsi="Times New Roman" w:cs="Times New Roman"/>
          <w:b/>
          <w:bCs/>
          <w:sz w:val="24"/>
          <w:szCs w:val="24"/>
        </w:rPr>
        <w:t>Przekłady</w:t>
      </w:r>
      <w:r w:rsidR="009D7F7D">
        <w:rPr>
          <w:rFonts w:ascii="Times New Roman" w:hAnsi="Times New Roman" w:cs="Times New Roman"/>
          <w:b/>
          <w:bCs/>
          <w:sz w:val="24"/>
          <w:szCs w:val="24"/>
        </w:rPr>
        <w:t>:</w:t>
      </w:r>
    </w:p>
    <w:p w14:paraId="36D53DEA" w14:textId="09CBEA8B"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rzykłady wymagań funkcjonalnych aplikacji webowej:</w:t>
      </w:r>
    </w:p>
    <w:p w14:paraId="13BF206D" w14:textId="1E4D344F"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Rejestracja i logowanie użytkowników.</w:t>
      </w:r>
    </w:p>
    <w:p w14:paraId="264BA8C7" w14:textId="12DC79A4"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Bezpieczne uwierzytelnianie i autoryzacja użytkowników.</w:t>
      </w:r>
    </w:p>
    <w:p w14:paraId="3F969018" w14:textId="2F33523C"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arządzanie profilami użytkowników.</w:t>
      </w:r>
    </w:p>
    <w:p w14:paraId="0E22AC3C" w14:textId="5EE6907A"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Możliwość wyszukiwania treści w aplikacji.</w:t>
      </w:r>
    </w:p>
    <w:p w14:paraId="63362029" w14:textId="4E417980"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Funkcjonalność e-commerce, taka jak koszyk i proces kasowy.</w:t>
      </w:r>
    </w:p>
    <w:p w14:paraId="2E7C9EBC" w14:textId="40DF13E5"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Treści generowane przez użytkowników, takie jak komentarze i oceny.</w:t>
      </w:r>
    </w:p>
    <w:p w14:paraId="7DE263F7" w14:textId="490AFD5A"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gracja z usługami stron trzecich, takimi jak media społecznościowe i bramki płatności.</w:t>
      </w:r>
    </w:p>
    <w:p w14:paraId="7121FA7B" w14:textId="45A63246"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Dynamiczne aktualizacje treści i powiadomienia.</w:t>
      </w:r>
    </w:p>
    <w:p w14:paraId="3F933559" w14:textId="13E37356" w:rsidR="00AC09B2" w:rsidRPr="005D33BB" w:rsidRDefault="00AC09B2" w:rsidP="005D33BB">
      <w:pPr>
        <w:pStyle w:val="Akapitzlist"/>
        <w:numPr>
          <w:ilvl w:val="0"/>
          <w:numId w:val="21"/>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Pulpit administracyjny do zarządzania aplikacją.</w:t>
      </w:r>
    </w:p>
    <w:p w14:paraId="795E42CF" w14:textId="5909643B" w:rsidR="00AC09B2" w:rsidRPr="00AC09B2" w:rsidRDefault="00AC09B2" w:rsidP="00AC09B2">
      <w:pPr>
        <w:spacing w:after="0" w:line="360" w:lineRule="auto"/>
        <w:jc w:val="both"/>
        <w:rPr>
          <w:rFonts w:ascii="Times New Roman" w:hAnsi="Times New Roman" w:cs="Times New Roman"/>
          <w:sz w:val="24"/>
          <w:szCs w:val="24"/>
        </w:rPr>
      </w:pPr>
      <w:r w:rsidRPr="005D33BB">
        <w:rPr>
          <w:rFonts w:ascii="Times New Roman" w:hAnsi="Times New Roman" w:cs="Times New Roman"/>
          <w:b/>
          <w:bCs/>
          <w:sz w:val="24"/>
          <w:szCs w:val="24"/>
        </w:rPr>
        <w:t>Przykłady wymagań niefunkcjonalnych aplikacji webowej:</w:t>
      </w:r>
    </w:p>
    <w:p w14:paraId="23125E7A" w14:textId="6302EA64"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lastRenderedPageBreak/>
        <w:t>Użyteczność aplikacji i dostępność, takie jak responsywny design i dostępność klawiatury.</w:t>
      </w:r>
    </w:p>
    <w:p w14:paraId="12BF32CF" w14:textId="01E6E74F"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Wydajność aplikacji i skalowalność, np. szybkie czasy ładowania i zdolność do obsługi dużej liczby użytkowników jednocześnie.</w:t>
      </w:r>
    </w:p>
    <w:p w14:paraId="4C0CE36D" w14:textId="1244612C"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Bezpieczeństwo aplikacji i prywatność, takie jak szyfrowanie wrażliwych danych i ochrona przed atakami.</w:t>
      </w:r>
    </w:p>
    <w:p w14:paraId="257D973A" w14:textId="6450938D"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Niezawodność aplikacji i dostępność, np. kopie zapasowe i plany odzyskiwania danych po awarii.</w:t>
      </w:r>
    </w:p>
    <w:p w14:paraId="5E1F629C" w14:textId="02396C68"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Zgodność aplikacji z wymogami prawnymi i regulacyjnymi, takimi jak GDPR i przepisy dotyczące dostępności.</w:t>
      </w:r>
    </w:p>
    <w:p w14:paraId="7516F301" w14:textId="70007FA3"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Interoperacyjność aplikacji, taka jak zgodność z różnymi przeglądarkami i systemami operacyjnymi.</w:t>
      </w:r>
    </w:p>
    <w:p w14:paraId="0C7562A1" w14:textId="5E2D7059"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Utrzymanie i wsparcie aplikacji, takie jak łatwość aktualizacji i dokumentacja dla programistów.</w:t>
      </w:r>
    </w:p>
    <w:p w14:paraId="0E55784F" w14:textId="103BF8E7" w:rsidR="00AC09B2" w:rsidRPr="005D33BB" w:rsidRDefault="00AC09B2" w:rsidP="005D33BB">
      <w:pPr>
        <w:pStyle w:val="Akapitzlist"/>
        <w:numPr>
          <w:ilvl w:val="0"/>
          <w:numId w:val="22"/>
        </w:numPr>
        <w:spacing w:after="0" w:line="360" w:lineRule="auto"/>
        <w:jc w:val="both"/>
        <w:rPr>
          <w:rFonts w:ascii="Times New Roman" w:hAnsi="Times New Roman" w:cs="Times New Roman"/>
          <w:sz w:val="24"/>
          <w:szCs w:val="24"/>
        </w:rPr>
      </w:pPr>
      <w:r w:rsidRPr="005D33BB">
        <w:rPr>
          <w:rFonts w:ascii="Times New Roman" w:hAnsi="Times New Roman" w:cs="Times New Roman"/>
          <w:sz w:val="24"/>
          <w:szCs w:val="24"/>
        </w:rPr>
        <w:t>Efektywność kosztowa aplikacji, taka jak minimalizacja kosztów serwera i hostingu.</w:t>
      </w:r>
    </w:p>
    <w:p w14:paraId="795553B7"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System zarządzania treścią (CMS) umożliwiający edycję i usuwanie treści.</w:t>
      </w:r>
    </w:p>
    <w:p w14:paraId="28686F38" w14:textId="410A5495" w:rsidR="00AC09B2" w:rsidRPr="002E378C" w:rsidRDefault="00AC09B2" w:rsidP="00AC09B2">
      <w:pPr>
        <w:spacing w:after="0" w:line="360" w:lineRule="auto"/>
        <w:jc w:val="both"/>
        <w:rPr>
          <w:rFonts w:ascii="Times New Roman" w:hAnsi="Times New Roman" w:cs="Times New Roman"/>
          <w:b/>
          <w:bCs/>
          <w:sz w:val="24"/>
          <w:szCs w:val="24"/>
        </w:rPr>
      </w:pPr>
      <w:r w:rsidRPr="002E378C">
        <w:rPr>
          <w:rFonts w:ascii="Times New Roman" w:hAnsi="Times New Roman" w:cs="Times New Roman"/>
          <w:b/>
          <w:bCs/>
          <w:sz w:val="24"/>
          <w:szCs w:val="24"/>
        </w:rPr>
        <w:t>Przykłady wymagań funkcjonalnych aplikacji webowej:</w:t>
      </w:r>
    </w:p>
    <w:p w14:paraId="3B98C4C7" w14:textId="60C2D0BC"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Integracja aplikacji z zewnętrznymi API w celu wymiany danych lub rozszerzenia funkcjonalności.</w:t>
      </w:r>
    </w:p>
    <w:p w14:paraId="6EC1CAA0" w14:textId="2CCEAF17"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Funkcje optymalizacji aplikacji pod kątem wyszukiwarek (SEO) w celu poprawy widoczności w wyszukiwarkach internetowych.</w:t>
      </w:r>
    </w:p>
    <w:p w14:paraId="1B874F24" w14:textId="101FC353"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Obsługa wielu języków w aplikacji w celu dostosowania do użytkowników posługujących się różnymi językami.</w:t>
      </w:r>
    </w:p>
    <w:p w14:paraId="30F3EB06" w14:textId="2D9502F2"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Narzędzia współpracy, takie jak czat w czasie rzeczywistym i udostępnianie plików dla zespołów.</w:t>
      </w:r>
    </w:p>
    <w:p w14:paraId="188C21F2" w14:textId="489ED5CE" w:rsidR="00AC09B2" w:rsidRPr="002E378C" w:rsidRDefault="00AC09B2" w:rsidP="002E378C">
      <w:pPr>
        <w:pStyle w:val="Akapitzlist"/>
        <w:numPr>
          <w:ilvl w:val="0"/>
          <w:numId w:val="23"/>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 xml:space="preserve">Narzędzia analizy danych do śledzenia </w:t>
      </w:r>
      <w:proofErr w:type="spellStart"/>
      <w:r w:rsidRPr="002E378C">
        <w:rPr>
          <w:rFonts w:ascii="Times New Roman" w:hAnsi="Times New Roman" w:cs="Times New Roman"/>
          <w:sz w:val="24"/>
          <w:szCs w:val="24"/>
        </w:rPr>
        <w:t>zachowań</w:t>
      </w:r>
      <w:proofErr w:type="spellEnd"/>
      <w:r w:rsidRPr="002E378C">
        <w:rPr>
          <w:rFonts w:ascii="Times New Roman" w:hAnsi="Times New Roman" w:cs="Times New Roman"/>
          <w:sz w:val="24"/>
          <w:szCs w:val="24"/>
        </w:rPr>
        <w:t xml:space="preserve"> użytkowników i wydajności aplikacji.</w:t>
      </w:r>
    </w:p>
    <w:p w14:paraId="1934BA8A" w14:textId="77777777" w:rsidR="00AC09B2" w:rsidRPr="00AC09B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Projektowanie doświadczeń użytkownika (UX), takich jak łatwy w użyciu interfejs i przejrzysta nawigacja.</w:t>
      </w:r>
    </w:p>
    <w:p w14:paraId="68D5742B" w14:textId="107D1C27" w:rsidR="00AC09B2" w:rsidRPr="00AC09B2" w:rsidRDefault="00AC09B2" w:rsidP="00AC09B2">
      <w:pPr>
        <w:spacing w:after="0" w:line="360" w:lineRule="auto"/>
        <w:jc w:val="both"/>
        <w:rPr>
          <w:rFonts w:ascii="Times New Roman" w:hAnsi="Times New Roman" w:cs="Times New Roman"/>
          <w:sz w:val="24"/>
          <w:szCs w:val="24"/>
        </w:rPr>
      </w:pPr>
      <w:r w:rsidRPr="002E378C">
        <w:rPr>
          <w:rFonts w:ascii="Times New Roman" w:hAnsi="Times New Roman" w:cs="Times New Roman"/>
          <w:b/>
          <w:bCs/>
          <w:sz w:val="24"/>
          <w:szCs w:val="24"/>
        </w:rPr>
        <w:t>Przykłady wymagań niefunkcjonalnych aplikacji webowej:</w:t>
      </w:r>
    </w:p>
    <w:p w14:paraId="447865C2" w14:textId="084F757D"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Optymalizacja mobilna aplikacji, np. responsywny design i podejście mobile-</w:t>
      </w:r>
      <w:proofErr w:type="spellStart"/>
      <w:r w:rsidRPr="002E378C">
        <w:rPr>
          <w:rFonts w:ascii="Times New Roman" w:hAnsi="Times New Roman" w:cs="Times New Roman"/>
          <w:sz w:val="24"/>
          <w:szCs w:val="24"/>
        </w:rPr>
        <w:t>first</w:t>
      </w:r>
      <w:proofErr w:type="spellEnd"/>
      <w:r w:rsidRPr="002E378C">
        <w:rPr>
          <w:rFonts w:ascii="Times New Roman" w:hAnsi="Times New Roman" w:cs="Times New Roman"/>
          <w:sz w:val="24"/>
          <w:szCs w:val="24"/>
        </w:rPr>
        <w:t>.</w:t>
      </w:r>
    </w:p>
    <w:p w14:paraId="59E49BD1" w14:textId="6B5AE16C"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Integracja systemu, np. kompatybilność z dotychczasowymi systemami i narzędziami stron trzecich.</w:t>
      </w:r>
    </w:p>
    <w:p w14:paraId="323A80AF" w14:textId="1886E219"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lastRenderedPageBreak/>
        <w:t>Bezpieczeństwo aplikacji i prywatność danych, takie jak szyfrowanie danych, kopie zapasowe i kontrola dostępu.</w:t>
      </w:r>
    </w:p>
    <w:p w14:paraId="096798A9" w14:textId="099CA849"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Zgodność aplikacji z normami branżowymi, takimi jak PCI-DSS dla aplikacji e-commerce.</w:t>
      </w:r>
    </w:p>
    <w:p w14:paraId="66585220" w14:textId="59F0ABC5"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 xml:space="preserve">Wsparcie dla użytkowników aplikacji, takie jak </w:t>
      </w:r>
      <w:proofErr w:type="spellStart"/>
      <w:r w:rsidRPr="002E378C">
        <w:rPr>
          <w:rFonts w:ascii="Times New Roman" w:hAnsi="Times New Roman" w:cs="Times New Roman"/>
          <w:sz w:val="24"/>
          <w:szCs w:val="24"/>
        </w:rPr>
        <w:t>help</w:t>
      </w:r>
      <w:proofErr w:type="spellEnd"/>
      <w:r w:rsidRPr="002E378C">
        <w:rPr>
          <w:rFonts w:ascii="Times New Roman" w:hAnsi="Times New Roman" w:cs="Times New Roman"/>
          <w:sz w:val="24"/>
          <w:szCs w:val="24"/>
        </w:rPr>
        <w:t xml:space="preserve"> </w:t>
      </w:r>
      <w:proofErr w:type="spellStart"/>
      <w:r w:rsidRPr="002E378C">
        <w:rPr>
          <w:rFonts w:ascii="Times New Roman" w:hAnsi="Times New Roman" w:cs="Times New Roman"/>
          <w:sz w:val="24"/>
          <w:szCs w:val="24"/>
        </w:rPr>
        <w:t>desk</w:t>
      </w:r>
      <w:proofErr w:type="spellEnd"/>
      <w:r w:rsidRPr="002E378C">
        <w:rPr>
          <w:rFonts w:ascii="Times New Roman" w:hAnsi="Times New Roman" w:cs="Times New Roman"/>
          <w:sz w:val="24"/>
          <w:szCs w:val="24"/>
        </w:rPr>
        <w:t>, podręczniki użytkownika i samouczki.</w:t>
      </w:r>
    </w:p>
    <w:p w14:paraId="65538172" w14:textId="00FA87B3" w:rsidR="00AC09B2" w:rsidRPr="002E378C" w:rsidRDefault="00AC09B2" w:rsidP="002E378C">
      <w:pPr>
        <w:pStyle w:val="Akapitzlist"/>
        <w:numPr>
          <w:ilvl w:val="0"/>
          <w:numId w:val="24"/>
        </w:numPr>
        <w:spacing w:after="0" w:line="360" w:lineRule="auto"/>
        <w:jc w:val="both"/>
        <w:rPr>
          <w:rFonts w:ascii="Times New Roman" w:hAnsi="Times New Roman" w:cs="Times New Roman"/>
          <w:sz w:val="24"/>
          <w:szCs w:val="24"/>
        </w:rPr>
      </w:pPr>
      <w:r w:rsidRPr="002E378C">
        <w:rPr>
          <w:rFonts w:ascii="Times New Roman" w:hAnsi="Times New Roman" w:cs="Times New Roman"/>
          <w:sz w:val="24"/>
          <w:szCs w:val="24"/>
        </w:rPr>
        <w:t>Monitorowanie aplikacji i raportowanie, takie jak śledzenie błędów i metryki wydajności.</w:t>
      </w:r>
    </w:p>
    <w:p w14:paraId="18320D16" w14:textId="152CB110" w:rsidR="00D54F72" w:rsidRDefault="00AC09B2" w:rsidP="00AC09B2">
      <w:pPr>
        <w:spacing w:after="0" w:line="360" w:lineRule="auto"/>
        <w:jc w:val="both"/>
        <w:rPr>
          <w:rFonts w:ascii="Times New Roman" w:hAnsi="Times New Roman" w:cs="Times New Roman"/>
          <w:sz w:val="24"/>
          <w:szCs w:val="24"/>
        </w:rPr>
      </w:pPr>
      <w:r w:rsidRPr="00AC09B2">
        <w:rPr>
          <w:rFonts w:ascii="Times New Roman" w:hAnsi="Times New Roman" w:cs="Times New Roman"/>
          <w:sz w:val="24"/>
          <w:szCs w:val="24"/>
        </w:rPr>
        <w:t>To tylko kilka przykładów funkcjonalnych i niefunkcjonalnych wymagań aplikacji internetowych. Konkretne wymagania będą zależały od celu i charakteru aplikacji internetowej, a także potrzeb użytkowników i zainteresowanych stron.</w:t>
      </w:r>
    </w:p>
    <w:p w14:paraId="6E9166F6" w14:textId="77777777" w:rsidR="00D54F72" w:rsidRDefault="00D54F72">
      <w:pPr>
        <w:rPr>
          <w:rFonts w:ascii="Times New Roman" w:hAnsi="Times New Roman" w:cs="Times New Roman"/>
          <w:sz w:val="24"/>
          <w:szCs w:val="24"/>
        </w:rPr>
      </w:pPr>
      <w:r>
        <w:rPr>
          <w:rFonts w:ascii="Times New Roman" w:hAnsi="Times New Roman" w:cs="Times New Roman"/>
          <w:sz w:val="24"/>
          <w:szCs w:val="24"/>
        </w:rPr>
        <w:br w:type="page"/>
      </w:r>
    </w:p>
    <w:p w14:paraId="55D10E36" w14:textId="246A90D4" w:rsidR="007F40D5" w:rsidRPr="002E378C" w:rsidRDefault="002E378C" w:rsidP="002E378C">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2" w:name="_Toc155609265"/>
      <w:r w:rsidRPr="002E378C">
        <w:rPr>
          <w:rFonts w:ascii="Times New Roman" w:hAnsi="Times New Roman" w:cs="Times New Roman"/>
          <w:b/>
          <w:sz w:val="24"/>
        </w:rPr>
        <w:lastRenderedPageBreak/>
        <w:t>Opis struktury projektu</w:t>
      </w:r>
      <w:bookmarkEnd w:id="2"/>
    </w:p>
    <w:p w14:paraId="7C05D7F2" w14:textId="36DBECED" w:rsidR="002E378C" w:rsidRDefault="002E378C" w:rsidP="002E378C">
      <w:pPr>
        <w:spacing w:after="0" w:line="360" w:lineRule="auto"/>
        <w:ind w:firstLine="709"/>
        <w:jc w:val="both"/>
        <w:rPr>
          <w:rFonts w:ascii="Times New Roman" w:hAnsi="Times New Roman" w:cs="Times New Roman"/>
          <w:sz w:val="24"/>
          <w:szCs w:val="24"/>
        </w:rPr>
      </w:pPr>
      <w:r w:rsidRPr="002E378C">
        <w:rPr>
          <w:rFonts w:ascii="Times New Roman" w:hAnsi="Times New Roman" w:cs="Times New Roman"/>
          <w:sz w:val="24"/>
          <w:szCs w:val="24"/>
        </w:rPr>
        <w:t xml:space="preserve">W tym rozdziale mają pojawić się informacje odnośnie zaprojektowanej struktury oraz jej opis wraz z opisem technicznym. Należy umieścić informacje odnośnie wykorzystywanego języka, narzędzi oraz minimalnych wymagań sprzętowych. Opisać zarządzanie danymi oraz BD, </w:t>
      </w:r>
      <w:r w:rsidR="005F66D5" w:rsidRPr="002E378C">
        <w:rPr>
          <w:rFonts w:ascii="Times New Roman" w:hAnsi="Times New Roman" w:cs="Times New Roman"/>
          <w:sz w:val="24"/>
          <w:szCs w:val="24"/>
        </w:rPr>
        <w:t>umieścić</w:t>
      </w:r>
      <w:r w:rsidRPr="002E378C">
        <w:rPr>
          <w:rFonts w:ascii="Times New Roman" w:hAnsi="Times New Roman" w:cs="Times New Roman"/>
          <w:sz w:val="24"/>
          <w:szCs w:val="24"/>
        </w:rPr>
        <w:t xml:space="preserve"> informacje odnośnie zaprojektowanej </w:t>
      </w:r>
      <w:r w:rsidR="005F66D5" w:rsidRPr="002E378C">
        <w:rPr>
          <w:rFonts w:ascii="Times New Roman" w:hAnsi="Times New Roman" w:cs="Times New Roman"/>
          <w:sz w:val="24"/>
          <w:szCs w:val="24"/>
        </w:rPr>
        <w:t>hierarchii</w:t>
      </w:r>
      <w:r w:rsidRPr="002E378C">
        <w:rPr>
          <w:rFonts w:ascii="Times New Roman" w:hAnsi="Times New Roman" w:cs="Times New Roman"/>
          <w:sz w:val="24"/>
          <w:szCs w:val="24"/>
        </w:rPr>
        <w:t xml:space="preserve"> klas wraz z </w:t>
      </w:r>
      <w:r w:rsidR="005F66D5" w:rsidRPr="002E378C">
        <w:rPr>
          <w:rFonts w:ascii="Times New Roman" w:hAnsi="Times New Roman" w:cs="Times New Roman"/>
          <w:sz w:val="24"/>
          <w:szCs w:val="24"/>
        </w:rPr>
        <w:t>krótkim</w:t>
      </w:r>
      <w:r w:rsidRPr="002E378C">
        <w:rPr>
          <w:rFonts w:ascii="Times New Roman" w:hAnsi="Times New Roman" w:cs="Times New Roman"/>
          <w:sz w:val="24"/>
          <w:szCs w:val="24"/>
        </w:rPr>
        <w:t xml:space="preserve"> opisem najważniejszych metod.</w:t>
      </w:r>
    </w:p>
    <w:p w14:paraId="6BCAB67A" w14:textId="77777777" w:rsidR="004023B9" w:rsidRDefault="004023B9" w:rsidP="004023B9">
      <w:pPr>
        <w:spacing w:line="360" w:lineRule="auto"/>
        <w:jc w:val="both"/>
        <w:rPr>
          <w:rFonts w:ascii="Times New Roman" w:hAnsi="Times New Roman" w:cs="Times New Roman"/>
          <w:sz w:val="24"/>
          <w:szCs w:val="24"/>
        </w:rPr>
      </w:pPr>
      <w:r>
        <w:rPr>
          <w:rFonts w:ascii="Times New Roman" w:hAnsi="Times New Roman" w:cs="Times New Roman"/>
          <w:sz w:val="24"/>
          <w:szCs w:val="24"/>
        </w:rPr>
        <w:t>Np.:</w:t>
      </w:r>
    </w:p>
    <w:p w14:paraId="5AC763AD" w14:textId="4C89A21A" w:rsidR="004023B9" w:rsidRPr="00D55ED8"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o programistyczne Javy: Java JDK Kit 7u79</w:t>
      </w:r>
      <w:r w:rsidR="009D7F7D">
        <w:rPr>
          <w:rFonts w:ascii="Times New Roman" w:hAnsi="Times New Roman" w:cs="Times New Roman"/>
          <w:sz w:val="24"/>
          <w:szCs w:val="24"/>
        </w:rPr>
        <w:t>.</w:t>
      </w:r>
    </w:p>
    <w:p w14:paraId="2E47B958" w14:textId="571CA8CB" w:rsidR="004023B9" w:rsidRPr="00D55ED8"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o programistyczne: Android Studio 2.1.2</w:t>
      </w:r>
      <w:r w:rsidR="009D7F7D">
        <w:rPr>
          <w:rFonts w:ascii="Times New Roman" w:hAnsi="Times New Roman" w:cs="Times New Roman"/>
          <w:sz w:val="24"/>
          <w:szCs w:val="24"/>
        </w:rPr>
        <w:t>.</w:t>
      </w:r>
    </w:p>
    <w:p w14:paraId="109E221D" w14:textId="01845C6D" w:rsidR="004023B9" w:rsidRPr="00D55ED8"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Urządzenie z system operacyjnym Android 4.4 KitKat – może być emulator</w:t>
      </w:r>
      <w:r w:rsidR="009D7F7D">
        <w:rPr>
          <w:rFonts w:ascii="Times New Roman" w:hAnsi="Times New Roman" w:cs="Times New Roman"/>
          <w:sz w:val="24"/>
          <w:szCs w:val="24"/>
        </w:rPr>
        <w:t>.</w:t>
      </w:r>
    </w:p>
    <w:p w14:paraId="1D8F6E68" w14:textId="4DDA6B8F" w:rsidR="004023B9" w:rsidRDefault="004023B9" w:rsidP="004023B9">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Ze względów na liczbę szczegółów aplikacja była projektowana na urządzenia typu tablet – w Samsung </w:t>
      </w:r>
      <w:proofErr w:type="spellStart"/>
      <w:r w:rsidRPr="00D55ED8">
        <w:rPr>
          <w:rFonts w:ascii="Times New Roman" w:hAnsi="Times New Roman" w:cs="Times New Roman"/>
          <w:sz w:val="24"/>
          <w:szCs w:val="24"/>
        </w:rPr>
        <w:t>Tab</w:t>
      </w:r>
      <w:proofErr w:type="spellEnd"/>
      <w:r w:rsidRPr="00D55ED8">
        <w:rPr>
          <w:rFonts w:ascii="Times New Roman" w:hAnsi="Times New Roman" w:cs="Times New Roman"/>
          <w:sz w:val="24"/>
          <w:szCs w:val="24"/>
        </w:rPr>
        <w:t xml:space="preserve"> Pro 10,1’</w:t>
      </w:r>
      <w:r w:rsidR="009D7F7D">
        <w:rPr>
          <w:rFonts w:ascii="Times New Roman" w:hAnsi="Times New Roman" w:cs="Times New Roman"/>
          <w:sz w:val="24"/>
          <w:szCs w:val="24"/>
        </w:rPr>
        <w:t>.</w:t>
      </w:r>
    </w:p>
    <w:p w14:paraId="228B4448" w14:textId="77777777" w:rsidR="004023B9" w:rsidRDefault="004023B9" w:rsidP="004023B9">
      <w:pPr>
        <w:spacing w:line="360" w:lineRule="auto"/>
        <w:jc w:val="both"/>
        <w:rPr>
          <w:rFonts w:ascii="Times New Roman" w:hAnsi="Times New Roman" w:cs="Times New Roman"/>
          <w:sz w:val="24"/>
          <w:szCs w:val="24"/>
        </w:rPr>
      </w:pPr>
      <w:r>
        <w:rPr>
          <w:rFonts w:ascii="Times New Roman" w:hAnsi="Times New Roman" w:cs="Times New Roman"/>
          <w:sz w:val="24"/>
          <w:szCs w:val="24"/>
        </w:rPr>
        <w:t>Należy przedstawić diagram klas projektowanej aplikacji (diagram można wygenerować po zrealizowaniu projektu) oraz opisać strukturę przechowywanych danych w pliku/bazie.</w:t>
      </w:r>
    </w:p>
    <w:p w14:paraId="53C72FFC" w14:textId="77777777" w:rsidR="004023B9" w:rsidRDefault="004023B9" w:rsidP="004023B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zykładowy diagram klas: </w:t>
      </w:r>
    </w:p>
    <w:p w14:paraId="1B88A85F" w14:textId="77777777" w:rsidR="004023B9" w:rsidRDefault="004023B9" w:rsidP="004023B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CEDF4D" wp14:editId="1BE9BBAE">
            <wp:extent cx="5185776" cy="3871220"/>
            <wp:effectExtent l="0" t="0" r="0" b="0"/>
            <wp:docPr id="5" name="Obraz 5" descr="Obraz zawierający tekst, diagram, Plan, Rysunek techn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tekst, diagram, Plan, Rysunek techniczny&#10;&#10;Opis wygenerowany automatycznie"/>
                    <pic:cNvPicPr/>
                  </pic:nvPicPr>
                  <pic:blipFill rotWithShape="1">
                    <a:blip r:embed="rId12" cstate="print">
                      <a:extLst>
                        <a:ext uri="{28A0092B-C50C-407E-A947-70E740481C1C}">
                          <a14:useLocalDpi xmlns:a14="http://schemas.microsoft.com/office/drawing/2010/main" val="0"/>
                        </a:ext>
                      </a:extLst>
                    </a:blip>
                    <a:srcRect r="18857" b="18577"/>
                    <a:stretch/>
                  </pic:blipFill>
                  <pic:spPr bwMode="auto">
                    <a:xfrm>
                      <a:off x="0" y="0"/>
                      <a:ext cx="5209201" cy="3888707"/>
                    </a:xfrm>
                    <a:prstGeom prst="rect">
                      <a:avLst/>
                    </a:prstGeom>
                    <a:ln>
                      <a:noFill/>
                    </a:ln>
                    <a:extLst>
                      <a:ext uri="{53640926-AAD7-44D8-BBD7-CCE9431645EC}">
                        <a14:shadowObscured xmlns:a14="http://schemas.microsoft.com/office/drawing/2010/main"/>
                      </a:ext>
                    </a:extLst>
                  </pic:spPr>
                </pic:pic>
              </a:graphicData>
            </a:graphic>
          </wp:inline>
        </w:drawing>
      </w:r>
    </w:p>
    <w:p w14:paraId="7A591812" w14:textId="7587D218" w:rsidR="0081201E" w:rsidRDefault="004023B9" w:rsidP="0081201E">
      <w:pPr>
        <w:pStyle w:val="Legenda"/>
        <w:rPr>
          <w:iCs w:val="0"/>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Pr>
          <w:noProof/>
          <w:szCs w:val="22"/>
        </w:rPr>
        <w:t>3</w:t>
      </w:r>
      <w:r w:rsidRPr="0050237B">
        <w:rPr>
          <w:szCs w:val="22"/>
        </w:rPr>
        <w:fldChar w:fldCharType="end"/>
      </w:r>
      <w:r w:rsidRPr="0050237B">
        <w:rPr>
          <w:szCs w:val="22"/>
        </w:rPr>
        <w:t>. Diagram klas projektowanej aplikacji</w:t>
      </w:r>
      <w:r w:rsidR="0081201E">
        <w:rPr>
          <w:szCs w:val="22"/>
        </w:rPr>
        <w:br w:type="page"/>
      </w:r>
    </w:p>
    <w:p w14:paraId="7423F794" w14:textId="2C8A2C69" w:rsidR="00691E9E"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55609266"/>
      <w:r w:rsidRPr="00D55ED8">
        <w:rPr>
          <w:rFonts w:ascii="Times New Roman" w:hAnsi="Times New Roman" w:cs="Times New Roman"/>
          <w:b/>
          <w:sz w:val="24"/>
        </w:rPr>
        <w:lastRenderedPageBreak/>
        <w:t>Harmonogram realizacji projektu</w:t>
      </w:r>
      <w:bookmarkEnd w:id="3"/>
    </w:p>
    <w:p w14:paraId="47BB4B66" w14:textId="2EB37173" w:rsidR="00DB7B40" w:rsidRDefault="00DB7B40" w:rsidP="00DB7B40">
      <w:pPr>
        <w:spacing w:after="0" w:line="360" w:lineRule="auto"/>
        <w:ind w:firstLine="709"/>
        <w:jc w:val="both"/>
        <w:rPr>
          <w:rFonts w:ascii="Times New Roman" w:hAnsi="Times New Roman" w:cs="Times New Roman"/>
          <w:sz w:val="24"/>
          <w:szCs w:val="24"/>
        </w:rPr>
      </w:pPr>
      <w:r w:rsidRPr="00DB7B40">
        <w:rPr>
          <w:rFonts w:ascii="Times New Roman" w:hAnsi="Times New Roman" w:cs="Times New Roman"/>
          <w:sz w:val="24"/>
          <w:szCs w:val="24"/>
        </w:rPr>
        <w:t>W rozdziale tym należy umieścić harmonogram realizacji projektu – diagram Ganta.</w:t>
      </w:r>
      <w:r>
        <w:rPr>
          <w:rFonts w:ascii="Times New Roman" w:hAnsi="Times New Roman" w:cs="Times New Roman"/>
          <w:sz w:val="24"/>
          <w:szCs w:val="24"/>
        </w:rPr>
        <w:t xml:space="preserve"> </w:t>
      </w:r>
      <w:r w:rsidRPr="00DB7B40">
        <w:rPr>
          <w:rFonts w:ascii="Times New Roman" w:hAnsi="Times New Roman" w:cs="Times New Roman"/>
          <w:sz w:val="24"/>
          <w:szCs w:val="24"/>
        </w:rPr>
        <w:t>Rysunek oraz krótki opis do niego. Można napisać jakie problemy trudności wystąpiły w trakcie realizacji projektu.</w:t>
      </w:r>
      <w:r>
        <w:rPr>
          <w:rFonts w:ascii="Times New Roman" w:hAnsi="Times New Roman" w:cs="Times New Roman"/>
          <w:sz w:val="24"/>
          <w:szCs w:val="24"/>
        </w:rPr>
        <w:t xml:space="preserve"> </w:t>
      </w:r>
      <w:r w:rsidRPr="00DB7B40">
        <w:rPr>
          <w:rFonts w:ascii="Times New Roman" w:hAnsi="Times New Roman" w:cs="Times New Roman"/>
          <w:sz w:val="24"/>
          <w:szCs w:val="24"/>
        </w:rPr>
        <w:t>Rozdział ten musi zawierać informacje o repozytorium i systemie kontroli wersji.</w:t>
      </w:r>
    </w:p>
    <w:p w14:paraId="63C874D9" w14:textId="030315D5" w:rsidR="004023B9" w:rsidRPr="004023B9" w:rsidRDefault="004023B9" w:rsidP="004023B9">
      <w:pPr>
        <w:spacing w:after="0" w:line="360" w:lineRule="auto"/>
        <w:ind w:firstLine="709"/>
        <w:jc w:val="both"/>
        <w:rPr>
          <w:rFonts w:ascii="Times New Roman" w:hAnsi="Times New Roman" w:cs="Times New Roman"/>
          <w:b/>
          <w:bCs/>
          <w:color w:val="FF0000"/>
          <w:sz w:val="24"/>
          <w:szCs w:val="24"/>
        </w:rPr>
      </w:pPr>
      <w:r w:rsidRPr="004023B9">
        <w:rPr>
          <w:rFonts w:ascii="Times New Roman" w:hAnsi="Times New Roman" w:cs="Times New Roman"/>
          <w:b/>
          <w:bCs/>
          <w:color w:val="FF0000"/>
          <w:sz w:val="24"/>
          <w:szCs w:val="24"/>
        </w:rPr>
        <w:t>UWAGA!!!</w:t>
      </w:r>
    </w:p>
    <w:p w14:paraId="7EDDEA86" w14:textId="5EE77A34" w:rsidR="004023B9" w:rsidRDefault="004023B9" w:rsidP="004023B9">
      <w:pPr>
        <w:spacing w:after="0" w:line="360" w:lineRule="auto"/>
        <w:ind w:firstLine="709"/>
        <w:jc w:val="both"/>
        <w:rPr>
          <w:rFonts w:ascii="Times New Roman" w:hAnsi="Times New Roman" w:cs="Times New Roman"/>
          <w:sz w:val="24"/>
          <w:szCs w:val="24"/>
        </w:rPr>
      </w:pPr>
      <w:r w:rsidRPr="004023B9">
        <w:rPr>
          <w:rFonts w:ascii="Times New Roman" w:hAnsi="Times New Roman" w:cs="Times New Roman"/>
          <w:sz w:val="24"/>
          <w:szCs w:val="24"/>
        </w:rPr>
        <w:t>Należy pamiętać że pliki do projektu na repozytorium musza być dostępne prze</w:t>
      </w:r>
      <w:r w:rsidR="007D11ED">
        <w:rPr>
          <w:rFonts w:ascii="Times New Roman" w:hAnsi="Times New Roman" w:cs="Times New Roman"/>
          <w:sz w:val="24"/>
          <w:szCs w:val="24"/>
        </w:rPr>
        <w:t>z</w:t>
      </w:r>
      <w:r w:rsidRPr="004023B9">
        <w:rPr>
          <w:rFonts w:ascii="Times New Roman" w:hAnsi="Times New Roman" w:cs="Times New Roman"/>
          <w:sz w:val="24"/>
          <w:szCs w:val="24"/>
        </w:rPr>
        <w:t xml:space="preserve"> rok od dnia złożenia końcowej pracy. W przypadku gdy ktoś chciałby usunąć pliki z repozytorium do projektu należy dołączyć załącznik z plikami źródłowymi.</w:t>
      </w:r>
    </w:p>
    <w:p w14:paraId="2C0E5C03" w14:textId="44F4CEC3" w:rsidR="00803F14" w:rsidRDefault="00803F14" w:rsidP="00B3556A">
      <w:pPr>
        <w:tabs>
          <w:tab w:val="right" w:pos="9072"/>
        </w:tabs>
        <w:spacing w:before="120" w:after="0" w:line="360" w:lineRule="auto"/>
        <w:jc w:val="center"/>
        <w:rPr>
          <w:rFonts w:ascii="Times New Roman" w:hAnsi="Times New Roman" w:cs="Times New Roman"/>
          <w:sz w:val="24"/>
          <w:szCs w:val="24"/>
        </w:rPr>
      </w:pPr>
      <w:r>
        <w:rPr>
          <w:noProof/>
        </w:rPr>
        <w:drawing>
          <wp:inline distT="0" distB="0" distL="0" distR="0" wp14:anchorId="3FBFCD9C" wp14:editId="347C430B">
            <wp:extent cx="4086970" cy="2452182"/>
            <wp:effectExtent l="0" t="0" r="8890" b="5715"/>
            <wp:docPr id="4" name="Obraz 4" descr="Wykres Gantta - jak zrobi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ykres Gantta - jak zrobić?"/>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91968" cy="2455181"/>
                    </a:xfrm>
                    <a:prstGeom prst="rect">
                      <a:avLst/>
                    </a:prstGeom>
                    <a:noFill/>
                    <a:ln>
                      <a:noFill/>
                    </a:ln>
                  </pic:spPr>
                </pic:pic>
              </a:graphicData>
            </a:graphic>
          </wp:inline>
        </w:drawing>
      </w:r>
    </w:p>
    <w:p w14:paraId="34D3421D" w14:textId="500B4486" w:rsidR="00A559AA" w:rsidRDefault="00A559AA" w:rsidP="00A559AA">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3A721B" w:rsidRPr="0050237B">
        <w:rPr>
          <w:noProof/>
          <w:szCs w:val="22"/>
        </w:rPr>
        <w:t>2</w:t>
      </w:r>
      <w:r w:rsidRPr="0050237B">
        <w:rPr>
          <w:szCs w:val="22"/>
        </w:rPr>
        <w:fldChar w:fldCharType="end"/>
      </w:r>
      <w:r w:rsidRPr="0050237B">
        <w:rPr>
          <w:szCs w:val="22"/>
        </w:rPr>
        <w:t>. Diagram Gantta</w:t>
      </w:r>
    </w:p>
    <w:p w14:paraId="310596F5" w14:textId="77777777" w:rsidR="00E935DF" w:rsidRDefault="00E935DF" w:rsidP="0069142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jekt realizowany był z wykorzystaniem systemu kontroli wersji Git, wszystkie pliki źródłowe projektu znajdują się pod adres: </w:t>
      </w:r>
      <w:hyperlink r:id="rId14" w:history="1">
        <w:r w:rsidRPr="0082317F">
          <w:rPr>
            <w:rStyle w:val="Hipercze"/>
            <w:rFonts w:ascii="Times New Roman" w:hAnsi="Times New Roman" w:cs="Times New Roman"/>
            <w:sz w:val="24"/>
            <w:szCs w:val="24"/>
          </w:rPr>
          <w:t>https://github.com/</w:t>
        </w:r>
      </w:hyperlink>
      <w:r>
        <w:rPr>
          <w:rFonts w:ascii="Times New Roman" w:hAnsi="Times New Roman" w:cs="Times New Roman"/>
          <w:sz w:val="24"/>
          <w:szCs w:val="24"/>
        </w:rPr>
        <w:t xml:space="preserve"> i będą dostępne do 31.01.2024. Na rysunku 6 przedstawiono zrzut ekranu pokazujący historię kosmitów.</w:t>
      </w:r>
    </w:p>
    <w:p w14:paraId="3E7CFD9C" w14:textId="77777777" w:rsidR="00E935DF" w:rsidRDefault="00E935DF" w:rsidP="00E935DF">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DF899D" wp14:editId="27AF372F">
            <wp:extent cx="3920947" cy="1356752"/>
            <wp:effectExtent l="0" t="0" r="3810" b="0"/>
            <wp:docPr id="10" name="Obraz 10"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tekst, zrzut ekranu, Czcionka&#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27388" cy="1358981"/>
                    </a:xfrm>
                    <a:prstGeom prst="rect">
                      <a:avLst/>
                    </a:prstGeom>
                    <a:noFill/>
                    <a:ln>
                      <a:noFill/>
                    </a:ln>
                  </pic:spPr>
                </pic:pic>
              </a:graphicData>
            </a:graphic>
          </wp:inline>
        </w:drawing>
      </w:r>
    </w:p>
    <w:p w14:paraId="5C1A23E2" w14:textId="4A9D428D" w:rsidR="00C4312A" w:rsidRDefault="00E935DF" w:rsidP="00E935DF">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Pr>
          <w:noProof/>
          <w:szCs w:val="22"/>
        </w:rPr>
        <w:t>6</w:t>
      </w:r>
      <w:r w:rsidRPr="0050237B">
        <w:rPr>
          <w:szCs w:val="22"/>
        </w:rPr>
        <w:fldChar w:fldCharType="end"/>
      </w:r>
      <w:r w:rsidRPr="0050237B">
        <w:rPr>
          <w:szCs w:val="22"/>
        </w:rPr>
        <w:t xml:space="preserve">. Historia </w:t>
      </w:r>
      <w:proofErr w:type="spellStart"/>
      <w:r w:rsidRPr="0050237B">
        <w:rPr>
          <w:szCs w:val="22"/>
        </w:rPr>
        <w:t>komitów</w:t>
      </w:r>
      <w:proofErr w:type="spellEnd"/>
    </w:p>
    <w:p w14:paraId="0E0EEACD" w14:textId="77777777" w:rsidR="00C4312A" w:rsidRDefault="00C4312A">
      <w:pPr>
        <w:rPr>
          <w:rFonts w:ascii="Times New Roman" w:hAnsi="Times New Roman"/>
          <w:iCs/>
        </w:rPr>
      </w:pPr>
      <w:r>
        <w:br w:type="page"/>
      </w:r>
    </w:p>
    <w:p w14:paraId="3765EBE2" w14:textId="0125655F" w:rsidR="00803F14" w:rsidRPr="00D55ED8"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55609267"/>
      <w:r w:rsidRPr="00D55ED8">
        <w:rPr>
          <w:rFonts w:ascii="Times New Roman" w:hAnsi="Times New Roman" w:cs="Times New Roman"/>
          <w:b/>
          <w:sz w:val="24"/>
        </w:rPr>
        <w:lastRenderedPageBreak/>
        <w:t>Prezentacja warstwy użytkowej projektu</w:t>
      </w:r>
      <w:bookmarkEnd w:id="4"/>
    </w:p>
    <w:p w14:paraId="2F5213EE" w14:textId="4B416F04" w:rsidR="0073058D" w:rsidRDefault="0073058D" w:rsidP="0069142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Należy przedstawić opis warstwy użytkowej projektu w tym celu należy umieścić opis aplikacji oraz </w:t>
      </w:r>
      <w:proofErr w:type="spellStart"/>
      <w:r>
        <w:rPr>
          <w:rFonts w:ascii="Times New Roman" w:hAnsi="Times New Roman" w:cs="Times New Roman"/>
          <w:sz w:val="24"/>
          <w:szCs w:val="24"/>
        </w:rPr>
        <w:t>PrtSc</w:t>
      </w:r>
      <w:proofErr w:type="spellEnd"/>
      <w:r>
        <w:rPr>
          <w:rFonts w:ascii="Times New Roman" w:hAnsi="Times New Roman" w:cs="Times New Roman"/>
          <w:sz w:val="24"/>
          <w:szCs w:val="24"/>
        </w:rPr>
        <w:t xml:space="preserve"> o których jest mowa. Np.:</w:t>
      </w:r>
    </w:p>
    <w:p w14:paraId="273229ED" w14:textId="3DDCEBC5" w:rsidR="0073058D" w:rsidRP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1 przedstawiono główne okno aplikacji. </w:t>
      </w:r>
      <w:r w:rsidRPr="0073058D">
        <w:rPr>
          <w:rFonts w:ascii="Times New Roman" w:hAnsi="Times New Roman" w:cs="Times New Roman"/>
          <w:sz w:val="24"/>
          <w:szCs w:val="24"/>
        </w:rPr>
        <w:t>Użytkownik po uruchomieniu aplikacji otrzymuje ekran startowy na którym może:</w:t>
      </w:r>
    </w:p>
    <w:p w14:paraId="4A7F2976" w14:textId="11A94483"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Ustawić kolor tła i linii wykresu – domyślnie kolor tła jest czarny, a wykresu biały.</w:t>
      </w:r>
    </w:p>
    <w:p w14:paraId="0B666ED5" w14:textId="54B79AAE"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Zobaczyć wymiary grafiki i obszaru rysowania.</w:t>
      </w:r>
    </w:p>
    <w:p w14:paraId="73B6A87C" w14:textId="0AF2116D"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Z menu górnego wybiera grupy wykresów:</w:t>
      </w:r>
    </w:p>
    <w:p w14:paraId="416A8559" w14:textId="4F5D1C00"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Proste wykresy: y=x2, y=x3, y=1/x, y=√(x,) y=|x2|</w:t>
      </w:r>
      <w:r w:rsidR="009D7F7D">
        <w:rPr>
          <w:rFonts w:ascii="Times New Roman" w:hAnsi="Times New Roman" w:cs="Times New Roman"/>
          <w:sz w:val="24"/>
          <w:szCs w:val="24"/>
        </w:rPr>
        <w:t>.</w:t>
      </w:r>
    </w:p>
    <w:p w14:paraId="2E8A7B2E" w14:textId="42080324"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Funkcje trygonometryczne: y=sin(x), y=cos(x), y=th(x), y=ctg(x)</w:t>
      </w:r>
      <w:r w:rsidR="009D7F7D">
        <w:rPr>
          <w:rFonts w:ascii="Times New Roman" w:hAnsi="Times New Roman" w:cs="Times New Roman"/>
          <w:sz w:val="24"/>
          <w:szCs w:val="24"/>
        </w:rPr>
        <w:t>.</w:t>
      </w:r>
    </w:p>
    <w:p w14:paraId="11A45101" w14:textId="486D5F6F"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 xml:space="preserve">Różne: 2 fraktale: Smok </w:t>
      </w:r>
      <w:proofErr w:type="spellStart"/>
      <w:r w:rsidRPr="0073058D">
        <w:rPr>
          <w:rFonts w:ascii="Times New Roman" w:hAnsi="Times New Roman" w:cs="Times New Roman"/>
          <w:sz w:val="24"/>
          <w:szCs w:val="24"/>
        </w:rPr>
        <w:t>Heighwaya</w:t>
      </w:r>
      <w:proofErr w:type="spellEnd"/>
      <w:r w:rsidRPr="0073058D">
        <w:rPr>
          <w:rFonts w:ascii="Times New Roman" w:hAnsi="Times New Roman" w:cs="Times New Roman"/>
          <w:sz w:val="24"/>
          <w:szCs w:val="24"/>
        </w:rPr>
        <w:t>, Krzywe Kocha oraz superpozycja funkcji harmonicznych</w:t>
      </w:r>
      <w:r w:rsidR="009D7F7D">
        <w:rPr>
          <w:rFonts w:ascii="Times New Roman" w:hAnsi="Times New Roman" w:cs="Times New Roman"/>
          <w:sz w:val="24"/>
          <w:szCs w:val="24"/>
        </w:rPr>
        <w:t>.</w:t>
      </w:r>
    </w:p>
    <w:p w14:paraId="67C45D2A" w14:textId="504411BA"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Ostatnia pozycja z ikoną Androida wyświetla informację o autorze.</w:t>
      </w:r>
    </w:p>
    <w:p w14:paraId="68EA09E3" w14:textId="6191FE23" w:rsidR="00D55ED8"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Dodatkowo poniżej menu można ustawić skalę siatki wykresu.</w:t>
      </w:r>
    </w:p>
    <w:p w14:paraId="38CF6CA4" w14:textId="3FB9BF47" w:rsidR="0073058D" w:rsidRDefault="0073058D" w:rsidP="0073058D">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4C538B" wp14:editId="64578999">
            <wp:extent cx="4257675" cy="2667000"/>
            <wp:effectExtent l="0" t="0" r="952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57675" cy="2667000"/>
                    </a:xfrm>
                    <a:prstGeom prst="rect">
                      <a:avLst/>
                    </a:prstGeom>
                    <a:noFill/>
                    <a:ln>
                      <a:noFill/>
                    </a:ln>
                  </pic:spPr>
                </pic:pic>
              </a:graphicData>
            </a:graphic>
          </wp:inline>
        </w:drawing>
      </w:r>
    </w:p>
    <w:p w14:paraId="0BB061E1" w14:textId="751E2894" w:rsidR="00DC3F98" w:rsidRPr="0050237B"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4</w:t>
      </w:r>
      <w:r w:rsidRPr="0050237B">
        <w:rPr>
          <w:szCs w:val="22"/>
        </w:rPr>
        <w:fldChar w:fldCharType="end"/>
      </w:r>
      <w:r w:rsidRPr="0050237B">
        <w:rPr>
          <w:szCs w:val="22"/>
        </w:rPr>
        <w:t>. Główne okno aplikacji</w:t>
      </w:r>
    </w:p>
    <w:p w14:paraId="4453113B" w14:textId="62A4CB69" w:rsidR="0073058D" w:rsidRDefault="0073058D" w:rsidP="00F37A7E">
      <w:pPr>
        <w:spacing w:after="0" w:line="360" w:lineRule="auto"/>
        <w:ind w:firstLine="709"/>
        <w:jc w:val="both"/>
        <w:rPr>
          <w:rFonts w:ascii="Times New Roman" w:hAnsi="Times New Roman" w:cs="Times New Roman"/>
          <w:sz w:val="24"/>
          <w:szCs w:val="24"/>
        </w:rPr>
      </w:pPr>
      <w:r w:rsidRPr="0073058D">
        <w:rPr>
          <w:rFonts w:ascii="Times New Roman" w:hAnsi="Times New Roman" w:cs="Times New Roman"/>
          <w:sz w:val="24"/>
          <w:szCs w:val="24"/>
        </w:rPr>
        <w:t xml:space="preserve">Krzywe Kocha oraz krzywe harmoniczne wyświetlane są w nowych </w:t>
      </w:r>
      <w:proofErr w:type="spellStart"/>
      <w:r w:rsidRPr="0073058D">
        <w:rPr>
          <w:rFonts w:ascii="Times New Roman" w:hAnsi="Times New Roman" w:cs="Times New Roman"/>
          <w:sz w:val="24"/>
          <w:szCs w:val="24"/>
        </w:rPr>
        <w:t>aktyvity</w:t>
      </w:r>
      <w:proofErr w:type="spellEnd"/>
      <w:r w:rsidRPr="0073058D">
        <w:rPr>
          <w:rFonts w:ascii="Times New Roman" w:hAnsi="Times New Roman" w:cs="Times New Roman"/>
          <w:sz w:val="24"/>
          <w:szCs w:val="24"/>
        </w:rPr>
        <w:t xml:space="preserve"> z własnym layoutem</w:t>
      </w:r>
      <w:r w:rsidR="00DF496A">
        <w:rPr>
          <w:rFonts w:ascii="Times New Roman" w:hAnsi="Times New Roman" w:cs="Times New Roman"/>
          <w:sz w:val="24"/>
          <w:szCs w:val="24"/>
        </w:rPr>
        <w:t xml:space="preserve"> (patrz Rysunek 2)</w:t>
      </w:r>
      <w:r w:rsidRPr="0073058D">
        <w:rPr>
          <w:rFonts w:ascii="Times New Roman" w:hAnsi="Times New Roman" w:cs="Times New Roman"/>
          <w:sz w:val="24"/>
          <w:szCs w:val="24"/>
        </w:rPr>
        <w:t>.</w:t>
      </w:r>
      <w:r>
        <w:rPr>
          <w:rFonts w:ascii="Times New Roman" w:hAnsi="Times New Roman" w:cs="Times New Roman"/>
          <w:sz w:val="24"/>
          <w:szCs w:val="24"/>
        </w:rPr>
        <w:t xml:space="preserve"> </w:t>
      </w:r>
      <w:r w:rsidRPr="0073058D">
        <w:rPr>
          <w:rFonts w:ascii="Times New Roman" w:hAnsi="Times New Roman" w:cs="Times New Roman"/>
          <w:sz w:val="24"/>
          <w:szCs w:val="24"/>
        </w:rPr>
        <w:t>Generując krzywe Kocha możemy wybrać ich stopień: od 0 – 6. Ponieważ są to funkcje rekurencyjne generowanie wyższych stopni trwa zbyt długo.</w:t>
      </w:r>
      <w:r>
        <w:rPr>
          <w:rFonts w:ascii="Times New Roman" w:hAnsi="Times New Roman" w:cs="Times New Roman"/>
          <w:sz w:val="24"/>
          <w:szCs w:val="24"/>
        </w:rPr>
        <w:t xml:space="preserve"> </w:t>
      </w:r>
      <w:r w:rsidRPr="0073058D">
        <w:rPr>
          <w:rFonts w:ascii="Times New Roman" w:hAnsi="Times New Roman" w:cs="Times New Roman"/>
          <w:sz w:val="24"/>
          <w:szCs w:val="24"/>
        </w:rPr>
        <w:t>Tworząc funkcje harmoniczne możemy ustalić zakres wykresu – wielokrotność 3600 oraz różnicę faz między funkcjami – w płynnej skali względnej 0 – 10.</w:t>
      </w:r>
      <w:r>
        <w:rPr>
          <w:rFonts w:ascii="Times New Roman" w:hAnsi="Times New Roman" w:cs="Times New Roman"/>
          <w:sz w:val="24"/>
          <w:szCs w:val="24"/>
        </w:rPr>
        <w:t xml:space="preserve"> </w:t>
      </w:r>
    </w:p>
    <w:p w14:paraId="51BF818B" w14:textId="4A8EC328" w:rsidR="0073058D" w:rsidRDefault="00DF496A" w:rsidP="00DF496A">
      <w:pPr>
        <w:spacing w:after="0" w:line="360" w:lineRule="auto"/>
        <w:jc w:val="center"/>
        <w:rPr>
          <w:rFonts w:ascii="Times New Roman" w:hAnsi="Times New Roman" w:cs="Times New Roman"/>
          <w:sz w:val="24"/>
          <w:szCs w:val="24"/>
        </w:rPr>
      </w:pPr>
      <w:r>
        <w:rPr>
          <w:b/>
          <w:bCs/>
          <w:noProof/>
          <w:lang w:eastAsia="pl-PL"/>
        </w:rPr>
        <w:lastRenderedPageBreak/>
        <w:drawing>
          <wp:inline distT="0" distB="0" distL="0" distR="0" wp14:anchorId="477EBBFE" wp14:editId="63FECE05">
            <wp:extent cx="4894385" cy="3058991"/>
            <wp:effectExtent l="0" t="0" r="1905" b="825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6-06-18-18-52-5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04950" cy="3065594"/>
                    </a:xfrm>
                    <a:prstGeom prst="rect">
                      <a:avLst/>
                    </a:prstGeom>
                  </pic:spPr>
                </pic:pic>
              </a:graphicData>
            </a:graphic>
          </wp:inline>
        </w:drawing>
      </w:r>
    </w:p>
    <w:p w14:paraId="61E1B7C3" w14:textId="5D562586" w:rsidR="004858BC" w:rsidRDefault="00DC3F98" w:rsidP="00DC3F98">
      <w:pPr>
        <w:pStyle w:val="Legenda"/>
        <w:rPr>
          <w:szCs w:val="22"/>
        </w:rPr>
      </w:pPr>
      <w:bookmarkStart w:id="5" w:name="_Hlk128654282"/>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5</w:t>
      </w:r>
      <w:r w:rsidRPr="0050237B">
        <w:rPr>
          <w:szCs w:val="22"/>
        </w:rPr>
        <w:fldChar w:fldCharType="end"/>
      </w:r>
      <w:r w:rsidRPr="0050237B">
        <w:rPr>
          <w:szCs w:val="22"/>
        </w:rPr>
        <w:t xml:space="preserve">. Przykład wygenerowanego </w:t>
      </w:r>
      <w:bookmarkEnd w:id="5"/>
      <w:r w:rsidRPr="0050237B">
        <w:rPr>
          <w:szCs w:val="22"/>
        </w:rPr>
        <w:t>wykresu dla zadanych parametrów</w:t>
      </w:r>
    </w:p>
    <w:p w14:paraId="4CEA7553" w14:textId="77777777" w:rsidR="004858BC" w:rsidRDefault="004858BC">
      <w:pPr>
        <w:rPr>
          <w:rFonts w:ascii="Times New Roman" w:hAnsi="Times New Roman"/>
          <w:iCs/>
        </w:rPr>
      </w:pPr>
      <w:r>
        <w:br w:type="page"/>
      </w:r>
    </w:p>
    <w:p w14:paraId="18082890" w14:textId="6963F1B3" w:rsidR="0069142E" w:rsidRDefault="0069142E"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6" w:name="_Toc155609268"/>
      <w:r>
        <w:rPr>
          <w:rFonts w:ascii="Times New Roman" w:hAnsi="Times New Roman" w:cs="Times New Roman"/>
          <w:b/>
          <w:sz w:val="24"/>
        </w:rPr>
        <w:lastRenderedPageBreak/>
        <w:t>Podsumowanie</w:t>
      </w:r>
      <w:bookmarkEnd w:id="6"/>
    </w:p>
    <w:p w14:paraId="27B6B7E9" w14:textId="48DA2DA7" w:rsidR="00942104" w:rsidRDefault="0069142E" w:rsidP="0069142E">
      <w:pPr>
        <w:spacing w:after="0" w:line="360" w:lineRule="auto"/>
        <w:ind w:firstLine="709"/>
        <w:jc w:val="both"/>
        <w:rPr>
          <w:rFonts w:ascii="Times New Roman" w:hAnsi="Times New Roman" w:cs="Times New Roman"/>
          <w:sz w:val="24"/>
          <w:szCs w:val="24"/>
        </w:rPr>
      </w:pPr>
      <w:r w:rsidRPr="0069142E">
        <w:rPr>
          <w:rFonts w:ascii="Times New Roman" w:hAnsi="Times New Roman" w:cs="Times New Roman"/>
          <w:sz w:val="24"/>
          <w:szCs w:val="24"/>
        </w:rPr>
        <w:t>W rozdziale należy opisać zrealizowane prace oraz ewentualne planowane dalsze prace rozwojowe projektu.</w:t>
      </w:r>
    </w:p>
    <w:p w14:paraId="75162DD1" w14:textId="77777777" w:rsidR="00942104" w:rsidRDefault="00942104">
      <w:pPr>
        <w:rPr>
          <w:rFonts w:ascii="Times New Roman" w:hAnsi="Times New Roman" w:cs="Times New Roman"/>
          <w:sz w:val="24"/>
          <w:szCs w:val="24"/>
        </w:rPr>
      </w:pPr>
      <w:r>
        <w:rPr>
          <w:rFonts w:ascii="Times New Roman" w:hAnsi="Times New Roman" w:cs="Times New Roman"/>
          <w:sz w:val="24"/>
          <w:szCs w:val="24"/>
        </w:rPr>
        <w:br w:type="page"/>
      </w:r>
    </w:p>
    <w:p w14:paraId="7F20AA03" w14:textId="6F6886CC"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7" w:name="_Toc155609269"/>
      <w:r w:rsidRPr="00DF496A">
        <w:rPr>
          <w:rFonts w:ascii="Times New Roman" w:hAnsi="Times New Roman" w:cs="Times New Roman"/>
          <w:b/>
          <w:sz w:val="24"/>
        </w:rPr>
        <w:lastRenderedPageBreak/>
        <w:t>Literatura</w:t>
      </w:r>
      <w:bookmarkEnd w:id="7"/>
    </w:p>
    <w:p w14:paraId="12011EE0" w14:textId="68405382"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odać literaturę książki/podręczniki/artykuły lub link do stron www.</w:t>
      </w:r>
    </w:p>
    <w:p w14:paraId="06D0916D" w14:textId="4D31BE27" w:rsidR="00DF496A" w:rsidRDefault="00DF496A" w:rsidP="00DF496A">
      <w:pPr>
        <w:pStyle w:val="Akapitzlist"/>
        <w:numPr>
          <w:ilvl w:val="0"/>
          <w:numId w:val="12"/>
        </w:numPr>
        <w:spacing w:after="0" w:line="360" w:lineRule="auto"/>
        <w:jc w:val="both"/>
        <w:rPr>
          <w:rFonts w:ascii="Times New Roman" w:hAnsi="Times New Roman" w:cs="Times New Roman"/>
          <w:sz w:val="24"/>
          <w:szCs w:val="24"/>
        </w:rPr>
      </w:pPr>
      <w:r w:rsidRPr="00DF496A">
        <w:rPr>
          <w:rFonts w:ascii="Times New Roman" w:hAnsi="Times New Roman" w:cs="Times New Roman"/>
          <w:sz w:val="24"/>
          <w:szCs w:val="24"/>
        </w:rPr>
        <w:t xml:space="preserve">Jacek </w:t>
      </w:r>
      <w:proofErr w:type="spellStart"/>
      <w:r w:rsidRPr="00DF496A">
        <w:rPr>
          <w:rFonts w:ascii="Times New Roman" w:hAnsi="Times New Roman" w:cs="Times New Roman"/>
          <w:sz w:val="24"/>
          <w:szCs w:val="24"/>
        </w:rPr>
        <w:t>Matulewski</w:t>
      </w:r>
      <w:proofErr w:type="spellEnd"/>
      <w:r>
        <w:rPr>
          <w:rFonts w:ascii="Times New Roman" w:hAnsi="Times New Roman" w:cs="Times New Roman"/>
          <w:sz w:val="24"/>
          <w:szCs w:val="24"/>
        </w:rPr>
        <w:t xml:space="preserve">, </w:t>
      </w:r>
      <w:r w:rsidRPr="00DF496A">
        <w:rPr>
          <w:rFonts w:ascii="Times New Roman" w:hAnsi="Times New Roman" w:cs="Times New Roman"/>
          <w:sz w:val="24"/>
          <w:szCs w:val="24"/>
        </w:rPr>
        <w:t>Visual Studio 2017. Tworzenie aplikacji Windows w języku C#</w:t>
      </w:r>
      <w:r>
        <w:rPr>
          <w:rFonts w:ascii="Times New Roman" w:hAnsi="Times New Roman" w:cs="Times New Roman"/>
          <w:sz w:val="24"/>
          <w:szCs w:val="24"/>
        </w:rPr>
        <w:t>, 2018, Wyd. Helion.</w:t>
      </w:r>
    </w:p>
    <w:p w14:paraId="32E26C53" w14:textId="26F2F99F" w:rsidR="009A2B9C" w:rsidRPr="00B75D65" w:rsidRDefault="00DF496A" w:rsidP="00B75D65">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urs WPF </w:t>
      </w:r>
      <w:hyperlink r:id="rId18" w:history="1">
        <w:r w:rsidRPr="0082317F">
          <w:rPr>
            <w:rStyle w:val="Hipercze"/>
            <w:rFonts w:ascii="Times New Roman" w:hAnsi="Times New Roman" w:cs="Times New Roman"/>
            <w:sz w:val="24"/>
            <w:szCs w:val="24"/>
          </w:rPr>
          <w:t>www.przykaldowastrona.pl</w:t>
        </w:r>
      </w:hyperlink>
      <w:r>
        <w:rPr>
          <w:rFonts w:ascii="Times New Roman" w:hAnsi="Times New Roman" w:cs="Times New Roman"/>
          <w:sz w:val="24"/>
          <w:szCs w:val="24"/>
        </w:rPr>
        <w:t xml:space="preserve"> (data dostępu: 05.06.2021)</w:t>
      </w:r>
      <w:r w:rsidR="009D7F7D">
        <w:rPr>
          <w:rFonts w:ascii="Times New Roman" w:hAnsi="Times New Roman" w:cs="Times New Roman"/>
          <w:sz w:val="24"/>
          <w:szCs w:val="24"/>
        </w:rPr>
        <w:t>.</w:t>
      </w:r>
    </w:p>
    <w:sectPr w:rsidR="009A2B9C" w:rsidRPr="00B75D65" w:rsidSect="00606776">
      <w:footerReference w:type="default" r:id="rId1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424BF8" w14:textId="77777777" w:rsidR="002A4767" w:rsidRDefault="002A4767" w:rsidP="00606776">
      <w:pPr>
        <w:spacing w:after="0" w:line="240" w:lineRule="auto"/>
      </w:pPr>
      <w:r>
        <w:separator/>
      </w:r>
    </w:p>
  </w:endnote>
  <w:endnote w:type="continuationSeparator" w:id="0">
    <w:p w14:paraId="45537B55" w14:textId="77777777" w:rsidR="002A4767" w:rsidRDefault="002A4767"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DAF1A" w14:textId="77777777" w:rsidR="002A4767" w:rsidRDefault="002A4767" w:rsidP="00606776">
      <w:pPr>
        <w:spacing w:after="0" w:line="240" w:lineRule="auto"/>
      </w:pPr>
      <w:r>
        <w:separator/>
      </w:r>
    </w:p>
  </w:footnote>
  <w:footnote w:type="continuationSeparator" w:id="0">
    <w:p w14:paraId="0C401217" w14:textId="77777777" w:rsidR="002A4767" w:rsidRDefault="002A4767" w:rsidP="00606776">
      <w:pPr>
        <w:spacing w:after="0" w:line="240" w:lineRule="auto"/>
      </w:pPr>
      <w:r>
        <w:continuationSeparator/>
      </w:r>
    </w:p>
  </w:footnote>
  <w:footnote w:id="1">
    <w:p w14:paraId="3ECE5D41" w14:textId="7CF0B065" w:rsidR="00E430C4" w:rsidRDefault="00E430C4">
      <w:pPr>
        <w:pStyle w:val="Tekstprzypisudolnego"/>
      </w:pPr>
      <w:r>
        <w:rPr>
          <w:rStyle w:val="Odwoanieprzypisudolnego"/>
        </w:rPr>
        <w:footnoteRef/>
      </w:r>
      <w:r>
        <w:t xml:space="preserve"> </w:t>
      </w:r>
      <w:r w:rsidR="00DF6CA3">
        <w:t xml:space="preserve">Przykład poprawnie zdefiniowanego tytułu: </w:t>
      </w:r>
      <w:r w:rsidR="00DF6CA3" w:rsidRPr="00DF6CA3">
        <w:t>System do raportowania przewinień w biurze</w:t>
      </w:r>
      <w:r w:rsidR="00DF6CA3">
        <w:t>, Elektroniczny system oceniania, itp. Przykład niepopranie zdefiniowanego tytułu: Kuchenka mikrofalowa, Samochód, i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0"/>
  </w:num>
  <w:num w:numId="2" w16cid:durableId="2136242954">
    <w:abstractNumId w:val="23"/>
  </w:num>
  <w:num w:numId="3" w16cid:durableId="1761949390">
    <w:abstractNumId w:val="18"/>
  </w:num>
  <w:num w:numId="4" w16cid:durableId="1301306176">
    <w:abstractNumId w:val="12"/>
  </w:num>
  <w:num w:numId="5" w16cid:durableId="2102136781">
    <w:abstractNumId w:val="20"/>
  </w:num>
  <w:num w:numId="6" w16cid:durableId="432828187">
    <w:abstractNumId w:val="8"/>
  </w:num>
  <w:num w:numId="7" w16cid:durableId="1086999218">
    <w:abstractNumId w:val="11"/>
  </w:num>
  <w:num w:numId="8" w16cid:durableId="1452745752">
    <w:abstractNumId w:val="15"/>
  </w:num>
  <w:num w:numId="9" w16cid:durableId="1943415222">
    <w:abstractNumId w:val="1"/>
  </w:num>
  <w:num w:numId="10" w16cid:durableId="1704867562">
    <w:abstractNumId w:val="10"/>
  </w:num>
  <w:num w:numId="11" w16cid:durableId="1309477048">
    <w:abstractNumId w:val="19"/>
  </w:num>
  <w:num w:numId="12" w16cid:durableId="809321826">
    <w:abstractNumId w:val="2"/>
  </w:num>
  <w:num w:numId="13" w16cid:durableId="2045985997">
    <w:abstractNumId w:val="13"/>
  </w:num>
  <w:num w:numId="14" w16cid:durableId="439570336">
    <w:abstractNumId w:val="21"/>
  </w:num>
  <w:num w:numId="15" w16cid:durableId="1994947431">
    <w:abstractNumId w:val="22"/>
  </w:num>
  <w:num w:numId="16" w16cid:durableId="1252859936">
    <w:abstractNumId w:val="3"/>
  </w:num>
  <w:num w:numId="17" w16cid:durableId="920529022">
    <w:abstractNumId w:val="7"/>
  </w:num>
  <w:num w:numId="18" w16cid:durableId="1296564881">
    <w:abstractNumId w:val="4"/>
  </w:num>
  <w:num w:numId="19" w16cid:durableId="784614362">
    <w:abstractNumId w:val="14"/>
  </w:num>
  <w:num w:numId="20" w16cid:durableId="904415040">
    <w:abstractNumId w:val="9"/>
  </w:num>
  <w:num w:numId="21" w16cid:durableId="276256053">
    <w:abstractNumId w:val="6"/>
  </w:num>
  <w:num w:numId="22" w16cid:durableId="267353987">
    <w:abstractNumId w:val="5"/>
  </w:num>
  <w:num w:numId="23" w16cid:durableId="244650200">
    <w:abstractNumId w:val="16"/>
  </w:num>
  <w:num w:numId="24" w16cid:durableId="15754988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53FA9"/>
    <w:rsid w:val="000A0873"/>
    <w:rsid w:val="000F1085"/>
    <w:rsid w:val="001F53F9"/>
    <w:rsid w:val="002027FD"/>
    <w:rsid w:val="00203EDC"/>
    <w:rsid w:val="00220B30"/>
    <w:rsid w:val="00237F46"/>
    <w:rsid w:val="00242C06"/>
    <w:rsid w:val="002509DD"/>
    <w:rsid w:val="00255CC7"/>
    <w:rsid w:val="002A4767"/>
    <w:rsid w:val="002E378C"/>
    <w:rsid w:val="0036757F"/>
    <w:rsid w:val="0039356E"/>
    <w:rsid w:val="003A721B"/>
    <w:rsid w:val="003E528E"/>
    <w:rsid w:val="004023B9"/>
    <w:rsid w:val="00446146"/>
    <w:rsid w:val="004773A7"/>
    <w:rsid w:val="0048337A"/>
    <w:rsid w:val="004858BC"/>
    <w:rsid w:val="00492A5A"/>
    <w:rsid w:val="00501C6D"/>
    <w:rsid w:val="0050237B"/>
    <w:rsid w:val="0053079D"/>
    <w:rsid w:val="005353EC"/>
    <w:rsid w:val="00536E94"/>
    <w:rsid w:val="005B28E2"/>
    <w:rsid w:val="005D33BB"/>
    <w:rsid w:val="005F66D5"/>
    <w:rsid w:val="00600A3D"/>
    <w:rsid w:val="00606776"/>
    <w:rsid w:val="00616C70"/>
    <w:rsid w:val="00666AEC"/>
    <w:rsid w:val="0069142E"/>
    <w:rsid w:val="00691E9E"/>
    <w:rsid w:val="00695D4D"/>
    <w:rsid w:val="00706935"/>
    <w:rsid w:val="00721FCD"/>
    <w:rsid w:val="0073058D"/>
    <w:rsid w:val="007453FA"/>
    <w:rsid w:val="007617A5"/>
    <w:rsid w:val="0077486A"/>
    <w:rsid w:val="007B1440"/>
    <w:rsid w:val="007D11ED"/>
    <w:rsid w:val="007D206D"/>
    <w:rsid w:val="007F0AD8"/>
    <w:rsid w:val="007F40D5"/>
    <w:rsid w:val="007F5ECB"/>
    <w:rsid w:val="00803F14"/>
    <w:rsid w:val="0081201E"/>
    <w:rsid w:val="00826359"/>
    <w:rsid w:val="00891953"/>
    <w:rsid w:val="008A59E2"/>
    <w:rsid w:val="00942104"/>
    <w:rsid w:val="00961DD4"/>
    <w:rsid w:val="009849CD"/>
    <w:rsid w:val="009A2B9C"/>
    <w:rsid w:val="009A4A75"/>
    <w:rsid w:val="009B3DA2"/>
    <w:rsid w:val="009C34FD"/>
    <w:rsid w:val="009D7F7D"/>
    <w:rsid w:val="009E14D2"/>
    <w:rsid w:val="009F5850"/>
    <w:rsid w:val="00A11166"/>
    <w:rsid w:val="00A45250"/>
    <w:rsid w:val="00A505E1"/>
    <w:rsid w:val="00A559AA"/>
    <w:rsid w:val="00A91102"/>
    <w:rsid w:val="00AC09B2"/>
    <w:rsid w:val="00B3556A"/>
    <w:rsid w:val="00B51C2A"/>
    <w:rsid w:val="00B75D65"/>
    <w:rsid w:val="00BC2713"/>
    <w:rsid w:val="00BD4B5B"/>
    <w:rsid w:val="00BE503F"/>
    <w:rsid w:val="00BF6734"/>
    <w:rsid w:val="00C028F7"/>
    <w:rsid w:val="00C371D4"/>
    <w:rsid w:val="00C37ADB"/>
    <w:rsid w:val="00C4312A"/>
    <w:rsid w:val="00CA083E"/>
    <w:rsid w:val="00CA1412"/>
    <w:rsid w:val="00CB488F"/>
    <w:rsid w:val="00CD1099"/>
    <w:rsid w:val="00CD7470"/>
    <w:rsid w:val="00D54F72"/>
    <w:rsid w:val="00D55ED8"/>
    <w:rsid w:val="00DB787F"/>
    <w:rsid w:val="00DB7B40"/>
    <w:rsid w:val="00DC3276"/>
    <w:rsid w:val="00DC3F98"/>
    <w:rsid w:val="00DE54F0"/>
    <w:rsid w:val="00DF2E51"/>
    <w:rsid w:val="00DF496A"/>
    <w:rsid w:val="00DF6CA3"/>
    <w:rsid w:val="00E12D08"/>
    <w:rsid w:val="00E430C4"/>
    <w:rsid w:val="00E50851"/>
    <w:rsid w:val="00E572B6"/>
    <w:rsid w:val="00E67321"/>
    <w:rsid w:val="00E935DF"/>
    <w:rsid w:val="00EF217A"/>
    <w:rsid w:val="00EF38D3"/>
    <w:rsid w:val="00EF71E1"/>
    <w:rsid w:val="00F06A7F"/>
    <w:rsid w:val="00F1704D"/>
    <w:rsid w:val="00F37A7E"/>
    <w:rsid w:val="00FA694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przykaldowastrona.pl"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337254"/>
    <w:rsid w:val="003968FF"/>
    <w:rsid w:val="007453FA"/>
    <w:rsid w:val="008F2587"/>
    <w:rsid w:val="0096613E"/>
    <w:rsid w:val="00970AFB"/>
    <w:rsid w:val="00A40A93"/>
    <w:rsid w:val="00AB6355"/>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2.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4.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5</Pages>
  <Words>2126</Words>
  <Characters>12762</Characters>
  <Application>Microsoft Office Word</Application>
  <DocSecurity>0</DocSecurity>
  <Lines>106</Lines>
  <Paragraphs>2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Piotr Rojek</cp:lastModifiedBy>
  <cp:revision>98</cp:revision>
  <dcterms:created xsi:type="dcterms:W3CDTF">2022-11-06T09:55:00Z</dcterms:created>
  <dcterms:modified xsi:type="dcterms:W3CDTF">2025-04-2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